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C33F6" w14:textId="7CABAD43" w:rsidR="00D77657" w:rsidRPr="00EA5307" w:rsidRDefault="002674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Arial" w:eastAsia="Tahoma" w:hAnsi="Arial" w:cs="Arial"/>
          <w:b/>
          <w:i/>
          <w:iCs/>
          <w:color w:val="000000"/>
          <w:sz w:val="24"/>
          <w:szCs w:val="24"/>
        </w:rPr>
      </w:pPr>
      <w:r w:rsidRPr="00EA5307">
        <w:rPr>
          <w:rFonts w:ascii="Arial" w:eastAsia="Tahoma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B1021D7" wp14:editId="10DC7021">
                <wp:simplePos x="0" y="0"/>
                <wp:positionH relativeFrom="column">
                  <wp:posOffset>8286750</wp:posOffset>
                </wp:positionH>
                <wp:positionV relativeFrom="paragraph">
                  <wp:posOffset>0</wp:posOffset>
                </wp:positionV>
                <wp:extent cx="1584960" cy="6540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CF389" w14:textId="01F55C3A" w:rsidR="002674A8" w:rsidRPr="00257AAE" w:rsidRDefault="002674A8" w:rsidP="002674A8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ind w:right="56"/>
                              <w:jc w:val="right"/>
                              <w:rPr>
                                <w:rFonts w:ascii="Arial" w:eastAsia="Tahoma" w:hAnsi="Arial" w:cs="Arial"/>
                                <w:b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257AAE">
                              <w:rPr>
                                <w:rFonts w:ascii="Arial" w:eastAsia="Tahoma" w:hAnsi="Arial" w:cs="Arial"/>
                                <w:b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ANNEX 3</w:t>
                            </w:r>
                            <w:r>
                              <w:rPr>
                                <w:rFonts w:ascii="Arial" w:eastAsia="Tahoma" w:hAnsi="Arial" w:cs="Arial"/>
                                <w:b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0D37B892" w14:textId="77777777" w:rsidR="002674A8" w:rsidRDefault="002674A8" w:rsidP="002674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1021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52.5pt;margin-top:0;width:124.8pt;height:51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" stroked="f">
                <v:textbox>
                  <w:txbxContent>
                    <w:p w14:paraId="519CF389" w14:textId="01F55C3A" w:rsidR="002674A8" w:rsidRPr="00257AAE" w:rsidRDefault="002674A8" w:rsidP="002674A8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 w:line="240" w:lineRule="auto"/>
                        <w:ind w:right="56"/>
                        <w:jc w:val="right"/>
                        <w:rPr>
                          <w:rFonts w:ascii="Arial" w:eastAsia="Tahoma" w:hAnsi="Arial" w:cs="Arial"/>
                          <w:b/>
                          <w:i/>
                          <w:iCs/>
                          <w:color w:val="000000"/>
                          <w:sz w:val="24"/>
                          <w:szCs w:val="24"/>
                        </w:rPr>
                      </w:pPr>
                      <w:r w:rsidRPr="00257AAE">
                        <w:rPr>
                          <w:rFonts w:ascii="Arial" w:eastAsia="Tahoma" w:hAnsi="Arial" w:cs="Arial"/>
                          <w:b/>
                          <w:i/>
                          <w:iCs/>
                          <w:color w:val="000000"/>
                          <w:sz w:val="24"/>
                          <w:szCs w:val="24"/>
                        </w:rPr>
                        <w:t>ANNEX 3</w:t>
                      </w:r>
                      <w:r>
                        <w:rPr>
                          <w:rFonts w:ascii="Arial" w:eastAsia="Tahoma" w:hAnsi="Arial" w:cs="Arial"/>
                          <w:b/>
                          <w:i/>
                          <w:iCs/>
                          <w:color w:val="000000"/>
                          <w:sz w:val="24"/>
                          <w:szCs w:val="24"/>
                        </w:rPr>
                        <w:t>A</w:t>
                      </w:r>
                    </w:p>
                    <w:p w14:paraId="0D37B892" w14:textId="77777777" w:rsidR="002674A8" w:rsidRDefault="002674A8" w:rsidP="002674A8"/>
                  </w:txbxContent>
                </v:textbox>
                <w10:wrap type="square"/>
              </v:shape>
            </w:pict>
          </mc:Fallback>
        </mc:AlternateContent>
      </w:r>
    </w:p>
    <w:p w14:paraId="36622029" w14:textId="7F9A3BB4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i/>
          <w:iCs/>
          <w:color w:val="000000"/>
          <w:sz w:val="18"/>
          <w:szCs w:val="18"/>
        </w:rPr>
      </w:pPr>
    </w:p>
    <w:p w14:paraId="4723A755" w14:textId="1AE942B0" w:rsidR="00D77657" w:rsidRPr="00EA5307" w:rsidRDefault="002674A8" w:rsidP="002674A8">
      <w:pPr>
        <w:spacing w:after="0"/>
        <w:jc w:val="center"/>
        <w:rPr>
          <w:rFonts w:ascii="Arial" w:eastAsia="Tahoma" w:hAnsi="Arial" w:cs="Arial"/>
          <w:b/>
          <w:sz w:val="20"/>
          <w:szCs w:val="20"/>
        </w:rPr>
      </w:pPr>
      <w:r w:rsidRPr="00EA5307">
        <w:rPr>
          <w:rFonts w:ascii="Arial" w:eastAsia="Tahoma" w:hAnsi="Arial" w:cs="Arial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5E0F085" wp14:editId="7BD62AB3">
                <wp:simplePos x="0" y="0"/>
                <wp:positionH relativeFrom="margin">
                  <wp:posOffset>1720850</wp:posOffset>
                </wp:positionH>
                <wp:positionV relativeFrom="paragraph">
                  <wp:posOffset>28575</wp:posOffset>
                </wp:positionV>
                <wp:extent cx="7084060" cy="1404620"/>
                <wp:effectExtent l="0" t="0" r="2540" b="698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4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B2C33" w14:textId="2E9E094B" w:rsidR="002674A8" w:rsidRPr="002674A8" w:rsidRDefault="002674A8" w:rsidP="002674A8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674A8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FORM A – DEPARTMENT/AGENCY PERFORMANCE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E0F085" id="_x0000_s1027" type="#_x0000_t202" style="position:absolute;left:0;text-align:left;margin-left:135.5pt;margin-top:2.25pt;width:557.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" stroked="f">
                <v:textbox style="mso-fit-shape-to-text:t">
                  <w:txbxContent>
                    <w:p w14:paraId="00FB2C33" w14:textId="2E9E094B" w:rsidR="002674A8" w:rsidRPr="002674A8" w:rsidRDefault="002674A8" w:rsidP="002674A8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674A8">
                        <w:rPr>
                          <w:rFonts w:ascii="Arial" w:eastAsia="Tahoma" w:hAnsi="Arial" w:cs="Arial"/>
                          <w:b/>
                          <w:color w:val="000000"/>
                          <w:sz w:val="24"/>
                          <w:szCs w:val="24"/>
                        </w:rPr>
                        <w:t>FORM A – DEPARTMENT/AGENCY PERFORMANCE REPO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7210FC" w14:textId="77777777" w:rsidR="002674A8" w:rsidRPr="00EA5307" w:rsidRDefault="002674A8">
      <w:pPr>
        <w:spacing w:after="0"/>
        <w:jc w:val="both"/>
        <w:rPr>
          <w:rFonts w:ascii="Arial" w:eastAsia="Tahoma" w:hAnsi="Arial" w:cs="Arial"/>
          <w:b/>
          <w:sz w:val="24"/>
          <w:szCs w:val="24"/>
        </w:rPr>
      </w:pPr>
    </w:p>
    <w:p w14:paraId="22B70DA3" w14:textId="6C74074A" w:rsidR="00103C0E" w:rsidRDefault="007126FF">
      <w:pPr>
        <w:spacing w:after="0"/>
        <w:jc w:val="both"/>
        <w:rPr>
          <w:rFonts w:ascii="Arial" w:eastAsia="Tahoma" w:hAnsi="Arial" w:cs="Arial"/>
          <w:b/>
          <w:sz w:val="24"/>
          <w:szCs w:val="24"/>
        </w:rPr>
      </w:pPr>
      <w:r w:rsidRPr="00EA5307">
        <w:rPr>
          <w:rFonts w:ascii="Arial" w:eastAsia="Tahoma" w:hAnsi="Arial" w:cs="Arial"/>
          <w:b/>
          <w:sz w:val="24"/>
          <w:szCs w:val="24"/>
        </w:rPr>
        <w:t>DEPARTMENT/AGENCY:</w:t>
      </w:r>
      <w:r w:rsidR="00103C0E">
        <w:rPr>
          <w:rFonts w:ascii="Arial" w:eastAsia="Tahoma" w:hAnsi="Arial" w:cs="Arial"/>
          <w:b/>
          <w:sz w:val="24"/>
          <w:szCs w:val="24"/>
        </w:rPr>
        <w:t xml:space="preserve"> </w:t>
      </w:r>
      <w:r w:rsidRPr="00EA5307">
        <w:rPr>
          <w:rFonts w:ascii="Arial" w:eastAsia="Tahoma" w:hAnsi="Arial" w:cs="Arial"/>
          <w:b/>
          <w:sz w:val="24"/>
          <w:szCs w:val="24"/>
        </w:rPr>
        <w:t>________________________________________________</w:t>
      </w:r>
    </w:p>
    <w:p w14:paraId="1B321C4A" w14:textId="77777777" w:rsidR="00103C0E" w:rsidRPr="00EA5307" w:rsidRDefault="00103C0E">
      <w:pPr>
        <w:spacing w:after="0"/>
        <w:jc w:val="both"/>
        <w:rPr>
          <w:rFonts w:ascii="Arial" w:eastAsia="Tahoma" w:hAnsi="Arial" w:cs="Arial"/>
          <w:b/>
          <w:sz w:val="24"/>
          <w:szCs w:val="24"/>
        </w:rPr>
      </w:pPr>
    </w:p>
    <w:tbl>
      <w:tblPr>
        <w:tblStyle w:val="a"/>
        <w:tblW w:w="15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10"/>
        <w:gridCol w:w="663"/>
        <w:gridCol w:w="1042"/>
        <w:gridCol w:w="663"/>
        <w:gridCol w:w="1042"/>
        <w:gridCol w:w="665"/>
        <w:gridCol w:w="1045"/>
        <w:gridCol w:w="662"/>
        <w:gridCol w:w="1045"/>
        <w:gridCol w:w="665"/>
        <w:gridCol w:w="1045"/>
        <w:gridCol w:w="665"/>
        <w:gridCol w:w="1045"/>
        <w:gridCol w:w="665"/>
        <w:gridCol w:w="1045"/>
        <w:gridCol w:w="770"/>
        <w:gridCol w:w="935"/>
      </w:tblGrid>
      <w:tr w:rsidR="00D31357" w:rsidRPr="00EA5307" w14:paraId="2523C497" w14:textId="77777777" w:rsidTr="00002CE5">
        <w:tc>
          <w:tcPr>
            <w:tcW w:w="15672" w:type="dxa"/>
            <w:gridSpan w:val="17"/>
            <w:shd w:val="clear" w:color="auto" w:fill="404040" w:themeFill="text1" w:themeFillTint="BF"/>
          </w:tcPr>
          <w:p w14:paraId="0FFE2D7D" w14:textId="6D997122" w:rsidR="00D31357" w:rsidRPr="00002CE5" w:rsidRDefault="00D31357" w:rsidP="00D31357">
            <w:pPr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002CE5">
              <w:rPr>
                <w:rFonts w:ascii="Arial" w:eastAsia="Tahoma" w:hAnsi="Arial" w:cs="Arial"/>
                <w:b/>
                <w:color w:val="FFFFFF" w:themeColor="background1"/>
              </w:rPr>
              <w:t>STREAMLINING AND PROCESS IMPROVEMENT OF GOVERNMENT SERVICES</w:t>
            </w:r>
          </w:p>
        </w:tc>
      </w:tr>
      <w:tr w:rsidR="00D77657" w:rsidRPr="00EA5307" w14:paraId="2A0513DC" w14:textId="77777777">
        <w:trPr>
          <w:trHeight w:val="455"/>
        </w:trPr>
        <w:tc>
          <w:tcPr>
            <w:tcW w:w="2010" w:type="dxa"/>
            <w:vMerge w:val="restart"/>
          </w:tcPr>
          <w:p w14:paraId="6839A6D3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06C1E1EB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5704B21C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NAME OF SERVICE</w:t>
            </w:r>
            <w:r w:rsidRPr="00EA5307">
              <w:rPr>
                <w:rFonts w:ascii="Arial" w:eastAsia="Tahoma" w:hAnsi="Arial" w:cs="Arial"/>
                <w:b/>
                <w:sz w:val="16"/>
                <w:szCs w:val="16"/>
                <w:vertAlign w:val="superscript"/>
              </w:rPr>
              <w:footnoteReference w:id="1"/>
            </w:r>
          </w:p>
        </w:tc>
        <w:tc>
          <w:tcPr>
            <w:tcW w:w="1705" w:type="dxa"/>
            <w:gridSpan w:val="2"/>
            <w:vMerge w:val="restart"/>
          </w:tcPr>
          <w:p w14:paraId="6A31CFC9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13FD3647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7417F69D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 xml:space="preserve">NUMBER </w:t>
            </w:r>
          </w:p>
          <w:p w14:paraId="565CE769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OF STEPS</w:t>
            </w:r>
          </w:p>
        </w:tc>
        <w:tc>
          <w:tcPr>
            <w:tcW w:w="1705" w:type="dxa"/>
            <w:gridSpan w:val="2"/>
            <w:vMerge w:val="restart"/>
          </w:tcPr>
          <w:p w14:paraId="45268315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717F9198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460173AC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TURNAROUND TIME (TAT)</w:t>
            </w:r>
          </w:p>
        </w:tc>
        <w:tc>
          <w:tcPr>
            <w:tcW w:w="1710" w:type="dxa"/>
            <w:gridSpan w:val="2"/>
            <w:vMerge w:val="restart"/>
          </w:tcPr>
          <w:p w14:paraId="40BF6646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09C36EA3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29782993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NUMBER OF SIGNATURES</w:t>
            </w:r>
          </w:p>
        </w:tc>
        <w:tc>
          <w:tcPr>
            <w:tcW w:w="1707" w:type="dxa"/>
            <w:gridSpan w:val="2"/>
            <w:vMerge w:val="restart"/>
          </w:tcPr>
          <w:p w14:paraId="01DFB563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7E3E474A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3641E828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 xml:space="preserve">NUMBER OF </w:t>
            </w:r>
          </w:p>
          <w:p w14:paraId="19742445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REQUIRED DOCUMENTS</w:t>
            </w:r>
          </w:p>
        </w:tc>
        <w:tc>
          <w:tcPr>
            <w:tcW w:w="3420" w:type="dxa"/>
            <w:gridSpan w:val="4"/>
          </w:tcPr>
          <w:p w14:paraId="17A02776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76169CC6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TRANSACTION COSTS</w:t>
            </w:r>
          </w:p>
        </w:tc>
        <w:tc>
          <w:tcPr>
            <w:tcW w:w="1710" w:type="dxa"/>
            <w:gridSpan w:val="2"/>
            <w:vMerge w:val="restart"/>
          </w:tcPr>
          <w:p w14:paraId="5C895FFF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1D34B472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09FB4818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SUBSTANTIVE COMPLIANCE COST</w:t>
            </w:r>
          </w:p>
        </w:tc>
        <w:tc>
          <w:tcPr>
            <w:tcW w:w="1705" w:type="dxa"/>
            <w:gridSpan w:val="2"/>
            <w:vMerge w:val="restart"/>
          </w:tcPr>
          <w:p w14:paraId="0809698F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6C234633" w14:textId="77777777" w:rsidR="00D77657" w:rsidRPr="00EA5307" w:rsidRDefault="00D77657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  <w:p w14:paraId="2048F5A9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sz w:val="16"/>
                <w:szCs w:val="16"/>
              </w:rPr>
              <w:t>CITIZEN/CLIENT SATISFACTION RESULTS</w:t>
            </w:r>
          </w:p>
        </w:tc>
      </w:tr>
      <w:tr w:rsidR="00D77657" w:rsidRPr="00EA5307" w14:paraId="51ED9B6A" w14:textId="77777777">
        <w:trPr>
          <w:trHeight w:val="50"/>
        </w:trPr>
        <w:tc>
          <w:tcPr>
            <w:tcW w:w="2010" w:type="dxa"/>
            <w:vMerge/>
          </w:tcPr>
          <w:p w14:paraId="1FD7B2FE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705" w:type="dxa"/>
            <w:gridSpan w:val="2"/>
            <w:vMerge/>
          </w:tcPr>
          <w:p w14:paraId="30FA8C79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705" w:type="dxa"/>
            <w:gridSpan w:val="2"/>
            <w:vMerge/>
          </w:tcPr>
          <w:p w14:paraId="16EBBB67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710" w:type="dxa"/>
            <w:gridSpan w:val="2"/>
            <w:vMerge/>
          </w:tcPr>
          <w:p w14:paraId="6C810FCB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707" w:type="dxa"/>
            <w:gridSpan w:val="2"/>
            <w:vMerge/>
          </w:tcPr>
          <w:p w14:paraId="2E47D37C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710" w:type="dxa"/>
            <w:gridSpan w:val="2"/>
          </w:tcPr>
          <w:p w14:paraId="148915E4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sz w:val="14"/>
                <w:szCs w:val="14"/>
              </w:rPr>
              <w:t>PRIMARY</w:t>
            </w:r>
          </w:p>
          <w:p w14:paraId="6A197722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sz w:val="14"/>
                <w:szCs w:val="14"/>
              </w:rPr>
              <w:t>TRANSACTION COST/FEES</w:t>
            </w:r>
          </w:p>
        </w:tc>
        <w:tc>
          <w:tcPr>
            <w:tcW w:w="1710" w:type="dxa"/>
            <w:gridSpan w:val="2"/>
          </w:tcPr>
          <w:p w14:paraId="6DFC531A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sz w:val="14"/>
                <w:szCs w:val="14"/>
              </w:rPr>
              <w:t>OTHER</w:t>
            </w:r>
          </w:p>
          <w:p w14:paraId="040D010A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b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sz w:val="14"/>
                <w:szCs w:val="14"/>
              </w:rPr>
              <w:t>TRANSACTION COST</w:t>
            </w:r>
          </w:p>
        </w:tc>
        <w:tc>
          <w:tcPr>
            <w:tcW w:w="1710" w:type="dxa"/>
            <w:gridSpan w:val="2"/>
            <w:vMerge/>
          </w:tcPr>
          <w:p w14:paraId="01ED8207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4"/>
                <w:szCs w:val="14"/>
              </w:rPr>
            </w:pPr>
          </w:p>
        </w:tc>
        <w:tc>
          <w:tcPr>
            <w:tcW w:w="1705" w:type="dxa"/>
            <w:gridSpan w:val="2"/>
            <w:vMerge/>
          </w:tcPr>
          <w:p w14:paraId="0FA1EC29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14"/>
                <w:szCs w:val="14"/>
              </w:rPr>
            </w:pPr>
          </w:p>
        </w:tc>
      </w:tr>
      <w:tr w:rsidR="00D77657" w:rsidRPr="00EA5307" w14:paraId="7A11AB52" w14:textId="77777777" w:rsidTr="004919FE">
        <w:tc>
          <w:tcPr>
            <w:tcW w:w="2010" w:type="dxa"/>
          </w:tcPr>
          <w:p w14:paraId="23701D08" w14:textId="77777777" w:rsidR="00D77657" w:rsidRPr="00EA5307" w:rsidRDefault="00D77657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1F16887C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3E7EC8F3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1042" w:type="dxa"/>
          </w:tcPr>
          <w:p w14:paraId="20EFEC32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663" w:type="dxa"/>
          </w:tcPr>
          <w:p w14:paraId="2F44EC71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022F8053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1042" w:type="dxa"/>
          </w:tcPr>
          <w:p w14:paraId="735A9863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665" w:type="dxa"/>
          </w:tcPr>
          <w:p w14:paraId="7594FC8F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6FA9EEC3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1045" w:type="dxa"/>
          </w:tcPr>
          <w:p w14:paraId="65398F92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662" w:type="dxa"/>
          </w:tcPr>
          <w:p w14:paraId="6C45C10F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4B0C414D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1045" w:type="dxa"/>
          </w:tcPr>
          <w:p w14:paraId="303213B2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665" w:type="dxa"/>
          </w:tcPr>
          <w:p w14:paraId="0C2A5CA6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5030FCA2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1045" w:type="dxa"/>
          </w:tcPr>
          <w:p w14:paraId="0258B2C4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665" w:type="dxa"/>
          </w:tcPr>
          <w:p w14:paraId="1FCEA980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564951FE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9</w:t>
            </w:r>
          </w:p>
        </w:tc>
        <w:tc>
          <w:tcPr>
            <w:tcW w:w="1045" w:type="dxa"/>
          </w:tcPr>
          <w:p w14:paraId="55DB5A7C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665" w:type="dxa"/>
          </w:tcPr>
          <w:p w14:paraId="5B2B1F63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205FF8BA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1045" w:type="dxa"/>
          </w:tcPr>
          <w:p w14:paraId="1CD5B04B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  <w:tc>
          <w:tcPr>
            <w:tcW w:w="770" w:type="dxa"/>
          </w:tcPr>
          <w:p w14:paraId="4CD8F3FA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 xml:space="preserve">TARGET IN </w:t>
            </w:r>
          </w:p>
          <w:p w14:paraId="3A14A9A5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FY 2020</w:t>
            </w:r>
          </w:p>
        </w:tc>
        <w:tc>
          <w:tcPr>
            <w:tcW w:w="935" w:type="dxa"/>
          </w:tcPr>
          <w:p w14:paraId="45BCE107" w14:textId="77777777" w:rsidR="00D77657" w:rsidRPr="00EA5307" w:rsidRDefault="007126FF">
            <w:pPr>
              <w:jc w:val="center"/>
              <w:rPr>
                <w:rFonts w:ascii="Arial" w:eastAsia="Tahoma" w:hAnsi="Arial" w:cs="Arial"/>
                <w:sz w:val="11"/>
                <w:szCs w:val="11"/>
              </w:rPr>
            </w:pPr>
            <w:r w:rsidRPr="00EA5307">
              <w:rPr>
                <w:rFonts w:ascii="Arial" w:eastAsia="Tahoma" w:hAnsi="Arial" w:cs="Arial"/>
                <w:sz w:val="11"/>
                <w:szCs w:val="11"/>
              </w:rPr>
              <w:t>STATUS OF STREAMLINING EFFORTS IN FY 2020</w:t>
            </w:r>
          </w:p>
        </w:tc>
      </w:tr>
      <w:tr w:rsidR="00C75A9F" w:rsidRPr="00EA5307" w14:paraId="1F893202" w14:textId="77777777" w:rsidTr="00C75A9F">
        <w:trPr>
          <w:trHeight w:val="121"/>
        </w:trPr>
        <w:tc>
          <w:tcPr>
            <w:tcW w:w="15672" w:type="dxa"/>
            <w:gridSpan w:val="17"/>
            <w:shd w:val="clear" w:color="auto" w:fill="F2F2F2"/>
          </w:tcPr>
          <w:p w14:paraId="2C93073B" w14:textId="1B629036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b/>
                <w:sz w:val="20"/>
                <w:szCs w:val="20"/>
              </w:rPr>
              <w:t>Frontline Services</w:t>
            </w:r>
          </w:p>
        </w:tc>
      </w:tr>
      <w:tr w:rsidR="00C75A9F" w:rsidRPr="00EA5307" w14:paraId="41663E96" w14:textId="77777777" w:rsidTr="004919FE">
        <w:tc>
          <w:tcPr>
            <w:tcW w:w="2010" w:type="dxa"/>
          </w:tcPr>
          <w:p w14:paraId="5B0F02E6" w14:textId="77777777" w:rsidR="00C75A9F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sz w:val="20"/>
                <w:szCs w:val="20"/>
              </w:rPr>
              <w:t>Name of Service 1</w:t>
            </w:r>
          </w:p>
          <w:p w14:paraId="3C9FE2D0" w14:textId="420F2BC5" w:rsidR="00C75A9F" w:rsidRPr="00EA5307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663" w:type="dxa"/>
          </w:tcPr>
          <w:p w14:paraId="5CCD2D3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464B6C4B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56865BA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7B75F5EB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77682EAE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72D3C23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2" w:type="dxa"/>
          </w:tcPr>
          <w:p w14:paraId="40CEC5AC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57821D8B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35B430F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5CC75AE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66F754B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3978DF0C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6D11938B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56562093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770" w:type="dxa"/>
          </w:tcPr>
          <w:p w14:paraId="412C829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935" w:type="dxa"/>
          </w:tcPr>
          <w:p w14:paraId="639AB6DE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</w:tr>
      <w:tr w:rsidR="00C75A9F" w:rsidRPr="00EA5307" w14:paraId="326E6451" w14:textId="77777777" w:rsidTr="004919FE">
        <w:tc>
          <w:tcPr>
            <w:tcW w:w="2010" w:type="dxa"/>
          </w:tcPr>
          <w:p w14:paraId="38D0EC8A" w14:textId="77777777" w:rsidR="00C75A9F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sz w:val="20"/>
                <w:szCs w:val="20"/>
              </w:rPr>
              <w:t>Name of Service 2</w:t>
            </w:r>
          </w:p>
          <w:p w14:paraId="4BB8E8F5" w14:textId="540E0489" w:rsidR="00C75A9F" w:rsidRPr="00C75A9F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663" w:type="dxa"/>
          </w:tcPr>
          <w:p w14:paraId="0FCDD7B9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66D98A14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4293121C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1F2A84C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3D34A082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26FE696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2" w:type="dxa"/>
          </w:tcPr>
          <w:p w14:paraId="091D730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49D27D4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2B1CED4D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0FC87B04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19240C5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16FA2ED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16E2A6CD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1025B3A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770" w:type="dxa"/>
          </w:tcPr>
          <w:p w14:paraId="1169FBD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935" w:type="dxa"/>
          </w:tcPr>
          <w:p w14:paraId="29EE34DA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</w:tr>
      <w:tr w:rsidR="00C75A9F" w:rsidRPr="00EA5307" w14:paraId="03E3C32C" w14:textId="77777777" w:rsidTr="004919FE">
        <w:trPr>
          <w:trHeight w:val="501"/>
        </w:trPr>
        <w:tc>
          <w:tcPr>
            <w:tcW w:w="2010" w:type="dxa"/>
          </w:tcPr>
          <w:p w14:paraId="59739AD4" w14:textId="4D6919C2" w:rsidR="00C75A9F" w:rsidRPr="00C75A9F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sz w:val="20"/>
                <w:szCs w:val="20"/>
              </w:rPr>
              <w:t>Name of Service 3</w:t>
            </w:r>
          </w:p>
        </w:tc>
        <w:tc>
          <w:tcPr>
            <w:tcW w:w="663" w:type="dxa"/>
          </w:tcPr>
          <w:p w14:paraId="4307940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14C5ADCD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7EA9573A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41845065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0C0D0424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6A649D8F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2" w:type="dxa"/>
          </w:tcPr>
          <w:p w14:paraId="30FD77E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06EDA38D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65A8086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7A572963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7CDBB039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1304854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2F78BC8C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45E60799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770" w:type="dxa"/>
          </w:tcPr>
          <w:p w14:paraId="24BE500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935" w:type="dxa"/>
          </w:tcPr>
          <w:p w14:paraId="3410CF0C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</w:tr>
      <w:tr w:rsidR="00C75A9F" w:rsidRPr="00EA5307" w14:paraId="0AB535FD" w14:textId="77777777">
        <w:tc>
          <w:tcPr>
            <w:tcW w:w="15672" w:type="dxa"/>
            <w:gridSpan w:val="17"/>
            <w:shd w:val="clear" w:color="auto" w:fill="F2F2F2"/>
          </w:tcPr>
          <w:p w14:paraId="02442111" w14:textId="64B26600" w:rsidR="00C75A9F" w:rsidRPr="00C75A9F" w:rsidRDefault="00C75A9F" w:rsidP="00C75A9F">
            <w:pPr>
              <w:jc w:val="both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b/>
                <w:sz w:val="20"/>
                <w:szCs w:val="20"/>
              </w:rPr>
              <w:t>Non-</w:t>
            </w:r>
            <w:r w:rsidR="00207385">
              <w:rPr>
                <w:rFonts w:ascii="Arial" w:eastAsia="Tahoma" w:hAnsi="Arial" w:cs="Arial"/>
                <w:b/>
                <w:sz w:val="20"/>
                <w:szCs w:val="20"/>
              </w:rPr>
              <w:t>f</w:t>
            </w:r>
            <w:r w:rsidRPr="00EA5307">
              <w:rPr>
                <w:rFonts w:ascii="Arial" w:eastAsia="Tahoma" w:hAnsi="Arial" w:cs="Arial"/>
                <w:b/>
                <w:sz w:val="20"/>
                <w:szCs w:val="20"/>
              </w:rPr>
              <w:t>rontline Services</w:t>
            </w:r>
          </w:p>
        </w:tc>
      </w:tr>
      <w:tr w:rsidR="00C75A9F" w:rsidRPr="00EA5307" w14:paraId="44D8D8C0" w14:textId="77777777" w:rsidTr="004919FE">
        <w:tc>
          <w:tcPr>
            <w:tcW w:w="2010" w:type="dxa"/>
          </w:tcPr>
          <w:p w14:paraId="64E4CFDA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sz w:val="20"/>
                <w:szCs w:val="20"/>
              </w:rPr>
              <w:t>Name of Service 1</w:t>
            </w:r>
          </w:p>
          <w:p w14:paraId="3906BDB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663" w:type="dxa"/>
          </w:tcPr>
          <w:p w14:paraId="52A91D1A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3CCE3F7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4F64B974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662B641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29ABB51A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3B4F6BC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2" w:type="dxa"/>
          </w:tcPr>
          <w:p w14:paraId="70E5A5A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350FD52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3B70ED8B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7655C60F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539C221D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27D58555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4568DCB4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62E7C28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770" w:type="dxa"/>
          </w:tcPr>
          <w:p w14:paraId="701E866A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935" w:type="dxa"/>
          </w:tcPr>
          <w:p w14:paraId="5E177463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</w:tr>
      <w:tr w:rsidR="00C75A9F" w:rsidRPr="00EA5307" w14:paraId="4280D8EE" w14:textId="77777777" w:rsidTr="004919FE">
        <w:tc>
          <w:tcPr>
            <w:tcW w:w="2010" w:type="dxa"/>
          </w:tcPr>
          <w:p w14:paraId="4E000EF9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sz w:val="20"/>
                <w:szCs w:val="20"/>
              </w:rPr>
              <w:t>Name of Service 2</w:t>
            </w:r>
          </w:p>
          <w:p w14:paraId="734B3C6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2858FC02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78C8A26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440A524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5B03757D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2EBF146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737D8A27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2" w:type="dxa"/>
          </w:tcPr>
          <w:p w14:paraId="3229EDDC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0D96D5C9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6E9430B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461E059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08C970B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32F5BD73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1871BB9F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5E378A3E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770" w:type="dxa"/>
          </w:tcPr>
          <w:p w14:paraId="13BF514E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935" w:type="dxa"/>
          </w:tcPr>
          <w:p w14:paraId="2D9EDC94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</w:tr>
      <w:tr w:rsidR="00C75A9F" w:rsidRPr="00EA5307" w14:paraId="2F7E11F8" w14:textId="77777777" w:rsidTr="004919FE">
        <w:tc>
          <w:tcPr>
            <w:tcW w:w="2010" w:type="dxa"/>
          </w:tcPr>
          <w:p w14:paraId="640F0105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sz w:val="20"/>
                <w:szCs w:val="20"/>
              </w:rPr>
              <w:t>Name of Service 3</w:t>
            </w:r>
          </w:p>
          <w:p w14:paraId="2EA6FF8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57A48D7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5ED30DE0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3" w:type="dxa"/>
          </w:tcPr>
          <w:p w14:paraId="61C844CE" w14:textId="5B5D87F0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2" w:type="dxa"/>
          </w:tcPr>
          <w:p w14:paraId="5B048B65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5864857F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236230E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2" w:type="dxa"/>
          </w:tcPr>
          <w:p w14:paraId="08F9F61E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78639039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1EA0C4CF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18AAF47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71716D11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27721E56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665" w:type="dxa"/>
          </w:tcPr>
          <w:p w14:paraId="60029824" w14:textId="54D189D8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1045" w:type="dxa"/>
          </w:tcPr>
          <w:p w14:paraId="5E93812E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770" w:type="dxa"/>
          </w:tcPr>
          <w:p w14:paraId="5BCFB553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  <w:tc>
          <w:tcPr>
            <w:tcW w:w="935" w:type="dxa"/>
          </w:tcPr>
          <w:p w14:paraId="4A6C1568" w14:textId="77777777" w:rsidR="00C75A9F" w:rsidRPr="00EA5307" w:rsidRDefault="00C75A9F" w:rsidP="00C75A9F">
            <w:pPr>
              <w:jc w:val="both"/>
              <w:rPr>
                <w:rFonts w:ascii="Arial" w:eastAsia="Tahoma" w:hAnsi="Arial" w:cs="Arial"/>
                <w:b/>
                <w:sz w:val="16"/>
                <w:szCs w:val="16"/>
              </w:rPr>
            </w:pPr>
          </w:p>
        </w:tc>
      </w:tr>
    </w:tbl>
    <w:p w14:paraId="1284331C" w14:textId="1AEFBF5E" w:rsidR="00D77657" w:rsidRPr="00EA5307" w:rsidRDefault="00D77657">
      <w:pPr>
        <w:spacing w:after="0"/>
        <w:jc w:val="both"/>
        <w:rPr>
          <w:rFonts w:ascii="Arial" w:eastAsia="Tahoma" w:hAnsi="Arial" w:cs="Arial"/>
          <w:b/>
          <w:sz w:val="28"/>
          <w:szCs w:val="28"/>
        </w:rPr>
      </w:pPr>
    </w:p>
    <w:p w14:paraId="2B8E9043" w14:textId="0A8BB077" w:rsidR="00D77657" w:rsidRPr="00EA5307" w:rsidRDefault="000D1CF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i/>
          <w:color w:val="000000"/>
          <w:sz w:val="18"/>
          <w:szCs w:val="18"/>
        </w:rPr>
      </w:pP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47C52E6" wp14:editId="2BFD696C">
                <wp:simplePos x="0" y="0"/>
                <wp:positionH relativeFrom="margin">
                  <wp:align>right</wp:align>
                </wp:positionH>
                <wp:positionV relativeFrom="paragraph">
                  <wp:posOffset>455295</wp:posOffset>
                </wp:positionV>
                <wp:extent cx="3985260" cy="62865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526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C1B3E5" w14:textId="77777777" w:rsidR="00D77657" w:rsidRPr="007555BE" w:rsidRDefault="007126FF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Approved by: ____________________________________</w:t>
                            </w:r>
                          </w:p>
                          <w:p w14:paraId="121F23F2" w14:textId="584AC397" w:rsidR="00D77657" w:rsidRPr="007555BE" w:rsidRDefault="007126FF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  <w:t xml:space="preserve">    </w:t>
                            </w:r>
                            <w:r w:rsid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 xml:space="preserve">            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Department Secretary/Agency Head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C52E6" id="Rectangle 24" o:spid="_x0000_s1028" style="position:absolute;margin-left:262.6pt;margin-top:35.85pt;width:313.8pt;height:49.5pt;z-index:25165926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" filled="f" stroked="f">
                <v:textbox inset="2.53958mm,1.2694mm,2.53958mm,1.2694mm">
                  <w:txbxContent>
                    <w:p w14:paraId="30C1B3E5" w14:textId="77777777" w:rsidR="00D77657" w:rsidRPr="007555BE" w:rsidRDefault="007126FF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Approved by: ____________________________________</w:t>
                      </w:r>
                    </w:p>
                    <w:p w14:paraId="121F23F2" w14:textId="584AC397" w:rsidR="00D77657" w:rsidRPr="007555BE" w:rsidRDefault="007126FF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  <w:t xml:space="preserve">    </w:t>
                      </w:r>
                      <w:r w:rsid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 xml:space="preserve">             </w:t>
                      </w: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Department Secretary/Agency Head/ Da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C4B6AC4" wp14:editId="5ED76CC7">
                <wp:simplePos x="0" y="0"/>
                <wp:positionH relativeFrom="column">
                  <wp:posOffset>-113665</wp:posOffset>
                </wp:positionH>
                <wp:positionV relativeFrom="paragraph">
                  <wp:posOffset>457200</wp:posOffset>
                </wp:positionV>
                <wp:extent cx="3941445" cy="528955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1445" cy="528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408C00F" w14:textId="77777777" w:rsidR="00D77657" w:rsidRPr="007555BE" w:rsidRDefault="007126FF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Prepared by: _______________________________</w:t>
                            </w:r>
                          </w:p>
                          <w:p w14:paraId="4EBCD11F" w14:textId="4F5D6D06" w:rsidR="00D77657" w:rsidRPr="007555BE" w:rsidRDefault="007126FF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  <w:t xml:space="preserve">  </w:t>
                            </w:r>
                            <w:r w:rsidR="007555BE"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 xml:space="preserve">           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 xml:space="preserve">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Name of Officer / Designation 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4B6AC4" id="Rectangle 26" o:spid="_x0000_s1029" style="position:absolute;margin-left:-8.95pt;margin-top:36pt;width:310.35pt;height:41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" filled="f" stroked="f">
                <v:textbox inset="2.53958mm,1.2694mm,2.53958mm,1.2694mm">
                  <w:txbxContent>
                    <w:p w14:paraId="3408C00F" w14:textId="77777777" w:rsidR="00D77657" w:rsidRPr="007555BE" w:rsidRDefault="007126FF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Prepared by: _______________________________</w:t>
                      </w:r>
                    </w:p>
                    <w:p w14:paraId="4EBCD11F" w14:textId="4F5D6D06" w:rsidR="00D77657" w:rsidRPr="007555BE" w:rsidRDefault="007126FF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  <w:t xml:space="preserve">  </w:t>
                      </w:r>
                      <w:r w:rsidR="007555BE"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 xml:space="preserve">            </w:t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 xml:space="preserve"> </w:t>
                      </w: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Name of Officer / Designation / Date</w:t>
                      </w:r>
                    </w:p>
                  </w:txbxContent>
                </v:textbox>
              </v:rect>
            </w:pict>
          </mc:Fallback>
        </mc:AlternateContent>
      </w:r>
    </w:p>
    <w:p w14:paraId="17412E56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  <w:sectPr w:rsidR="00D77657" w:rsidRPr="00EA530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39" w:h="11907"/>
          <w:pgMar w:top="426" w:right="720" w:bottom="720" w:left="720" w:header="708" w:footer="82" w:gutter="0"/>
          <w:pgNumType w:start="1"/>
          <w:cols w:space="720" w:equalWidth="0">
            <w:col w:w="9360"/>
          </w:cols>
        </w:sectPr>
      </w:pPr>
    </w:p>
    <w:p w14:paraId="1CFB126E" w14:textId="77777777" w:rsidR="004919FE" w:rsidRPr="007D6BF5" w:rsidRDefault="00BD164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</w:rPr>
      </w:pPr>
      <w:r w:rsidRPr="007D6BF5">
        <w:rPr>
          <w:rFonts w:ascii="Arial" w:eastAsia="Tahoma" w:hAnsi="Arial" w:cs="Arial"/>
          <w:b/>
          <w:color w:val="000000"/>
        </w:rPr>
        <w:lastRenderedPageBreak/>
        <w:t xml:space="preserve">                      </w:t>
      </w:r>
      <w:r w:rsidR="004919FE" w:rsidRPr="007D6BF5">
        <w:rPr>
          <w:rFonts w:ascii="Arial" w:eastAsia="Tahoma" w:hAnsi="Arial" w:cs="Arial"/>
          <w:b/>
          <w:color w:val="000000"/>
        </w:rPr>
        <w:t xml:space="preserve">  </w:t>
      </w:r>
    </w:p>
    <w:p w14:paraId="650F797D" w14:textId="658A9E36" w:rsidR="00A154AF" w:rsidRDefault="007D6BF5" w:rsidP="00694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7D6BF5">
        <w:rPr>
          <w:rFonts w:ascii="Arial" w:eastAsia="Tahoma" w:hAnsi="Arial" w:cs="Arial"/>
          <w:b/>
          <w:color w:val="000000"/>
          <w:sz w:val="24"/>
          <w:szCs w:val="24"/>
        </w:rPr>
        <w:t xml:space="preserve">                          </w:t>
      </w:r>
      <w:r w:rsidR="00181C2B">
        <w:rPr>
          <w:rFonts w:ascii="Arial" w:eastAsia="Tahoma" w:hAnsi="Arial" w:cs="Arial"/>
          <w:b/>
          <w:color w:val="000000"/>
          <w:sz w:val="24"/>
          <w:szCs w:val="24"/>
        </w:rPr>
        <w:t>LIST</w:t>
      </w:r>
      <w:r w:rsidRPr="007D6BF5">
        <w:rPr>
          <w:rFonts w:ascii="Arial" w:eastAsia="Tahoma" w:hAnsi="Arial" w:cs="Arial"/>
          <w:b/>
          <w:color w:val="000000"/>
          <w:sz w:val="24"/>
          <w:szCs w:val="24"/>
        </w:rPr>
        <w:t xml:space="preserve"> OF </w:t>
      </w:r>
      <w:r w:rsidR="006941E5">
        <w:rPr>
          <w:rFonts w:ascii="Arial" w:eastAsia="Tahoma" w:hAnsi="Arial" w:cs="Arial"/>
          <w:b/>
          <w:color w:val="000000"/>
          <w:sz w:val="24"/>
          <w:szCs w:val="24"/>
        </w:rPr>
        <w:t xml:space="preserve">FY 2020 </w:t>
      </w:r>
      <w:r w:rsidRPr="007D6BF5">
        <w:rPr>
          <w:rFonts w:ascii="Arial" w:eastAsia="Tahoma" w:hAnsi="Arial" w:cs="Arial"/>
          <w:b/>
          <w:color w:val="000000"/>
          <w:sz w:val="24"/>
          <w:szCs w:val="24"/>
        </w:rPr>
        <w:t>DIGITIZATION IN</w:t>
      </w:r>
      <w:r w:rsidR="006941E5">
        <w:rPr>
          <w:rFonts w:ascii="Arial" w:eastAsia="Tahoma" w:hAnsi="Arial" w:cs="Arial"/>
          <w:b/>
          <w:color w:val="000000"/>
          <w:sz w:val="24"/>
          <w:szCs w:val="24"/>
        </w:rPr>
        <w:t>ITIATIVES</w:t>
      </w:r>
    </w:p>
    <w:p w14:paraId="1D637221" w14:textId="0B1E1264" w:rsidR="007D6BF5" w:rsidRDefault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</w:p>
    <w:p w14:paraId="5D8DB8D5" w14:textId="20F89F51" w:rsidR="007D6BF5" w:rsidRDefault="007D6BF5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4"/>
          <w:szCs w:val="24"/>
        </w:rPr>
      </w:pPr>
    </w:p>
    <w:p w14:paraId="7C318710" w14:textId="06E38B8B" w:rsidR="004919FE" w:rsidRDefault="007D6BF5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  <w:r w:rsidRPr="007D6BF5">
        <w:rPr>
          <w:rFonts w:ascii="Arial" w:eastAsia="Tahoma" w:hAnsi="Arial" w:cs="Arial"/>
          <w:bCs/>
          <w:color w:val="000000"/>
        </w:rPr>
        <w:t>As stated in Section 5.</w:t>
      </w:r>
      <w:r w:rsidR="00811C8E">
        <w:rPr>
          <w:rFonts w:ascii="Arial" w:eastAsia="Tahoma" w:hAnsi="Arial" w:cs="Arial"/>
          <w:bCs/>
          <w:color w:val="000000"/>
        </w:rPr>
        <w:t>2.1</w:t>
      </w:r>
      <w:r w:rsidRPr="007D6BF5">
        <w:rPr>
          <w:rFonts w:ascii="Arial" w:eastAsia="Tahoma" w:hAnsi="Arial" w:cs="Arial"/>
          <w:bCs/>
          <w:color w:val="000000"/>
        </w:rPr>
        <w:t xml:space="preserve">, agencies should report </w:t>
      </w:r>
      <w:r>
        <w:rPr>
          <w:rFonts w:ascii="Arial" w:eastAsia="Tahoma" w:hAnsi="Arial" w:cs="Arial"/>
          <w:bCs/>
          <w:color w:val="000000"/>
        </w:rPr>
        <w:t>their digitization initiatives</w:t>
      </w:r>
      <w:r w:rsidR="00603C6C">
        <w:rPr>
          <w:rFonts w:ascii="Arial" w:eastAsia="Tahoma" w:hAnsi="Arial" w:cs="Arial"/>
          <w:bCs/>
          <w:color w:val="000000"/>
        </w:rPr>
        <w:t>, development of online transactions, and/or contactless transactions in FY 2020</w:t>
      </w:r>
      <w:r>
        <w:rPr>
          <w:rFonts w:ascii="Arial" w:eastAsia="Tahoma" w:hAnsi="Arial" w:cs="Arial"/>
          <w:bCs/>
          <w:color w:val="000000"/>
        </w:rPr>
        <w:t xml:space="preserve">. </w:t>
      </w:r>
      <w:r w:rsidR="008955B3">
        <w:rPr>
          <w:rFonts w:ascii="Arial" w:eastAsia="Tahoma" w:hAnsi="Arial" w:cs="Arial"/>
          <w:bCs/>
          <w:color w:val="000000"/>
        </w:rPr>
        <w:t xml:space="preserve">Please </w:t>
      </w:r>
      <w:r w:rsidR="00BD3589">
        <w:rPr>
          <w:rFonts w:ascii="Arial" w:eastAsia="Tahoma" w:hAnsi="Arial" w:cs="Arial"/>
          <w:bCs/>
          <w:color w:val="000000"/>
        </w:rPr>
        <w:t>match the titles</w:t>
      </w:r>
      <w:r w:rsidR="00BD2280">
        <w:rPr>
          <w:rFonts w:ascii="Arial" w:eastAsia="Tahoma" w:hAnsi="Arial" w:cs="Arial"/>
          <w:bCs/>
          <w:color w:val="000000"/>
        </w:rPr>
        <w:t xml:space="preserve"> or names</w:t>
      </w:r>
      <w:r w:rsidR="00BD3589">
        <w:rPr>
          <w:rFonts w:ascii="Arial" w:eastAsia="Tahoma" w:hAnsi="Arial" w:cs="Arial"/>
          <w:bCs/>
          <w:color w:val="000000"/>
        </w:rPr>
        <w:t xml:space="preserve"> of the services in Forms A/A1 and in the list below. </w:t>
      </w:r>
    </w:p>
    <w:p w14:paraId="6FDBE18C" w14:textId="6168B477" w:rsidR="008955B3" w:rsidRDefault="008955B3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</w:p>
    <w:p w14:paraId="08E015C5" w14:textId="459D4E84" w:rsidR="008955B3" w:rsidRDefault="008955B3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  <w:r>
        <w:rPr>
          <w:rFonts w:ascii="Arial" w:eastAsia="Tahoma" w:hAnsi="Arial" w:cs="Arial"/>
          <w:bCs/>
          <w:color w:val="000000"/>
        </w:rPr>
        <w:t xml:space="preserve">If the department/agency has already launched digitization initiatives or efforts prior to FY 2020, kindly report </w:t>
      </w:r>
      <w:r w:rsidR="00D76A16">
        <w:rPr>
          <w:rFonts w:ascii="Arial" w:eastAsia="Tahoma" w:hAnsi="Arial" w:cs="Arial"/>
          <w:bCs/>
          <w:color w:val="000000"/>
        </w:rPr>
        <w:t xml:space="preserve">the status </w:t>
      </w:r>
      <w:r>
        <w:rPr>
          <w:rFonts w:ascii="Arial" w:eastAsia="Tahoma" w:hAnsi="Arial" w:cs="Arial"/>
          <w:bCs/>
          <w:color w:val="000000"/>
        </w:rPr>
        <w:t>if these are still existing</w:t>
      </w:r>
      <w:r w:rsidR="00D76A16">
        <w:rPr>
          <w:rFonts w:ascii="Arial" w:eastAsia="Tahoma" w:hAnsi="Arial" w:cs="Arial"/>
          <w:bCs/>
          <w:color w:val="000000"/>
        </w:rPr>
        <w:t xml:space="preserve"> or </w:t>
      </w:r>
      <w:r w:rsidR="00181C2B">
        <w:rPr>
          <w:rFonts w:ascii="Arial" w:eastAsia="Tahoma" w:hAnsi="Arial" w:cs="Arial"/>
          <w:bCs/>
          <w:color w:val="000000"/>
        </w:rPr>
        <w:t xml:space="preserve">currently </w:t>
      </w:r>
      <w:r w:rsidR="00603C6C">
        <w:rPr>
          <w:rFonts w:ascii="Arial" w:eastAsia="Tahoma" w:hAnsi="Arial" w:cs="Arial"/>
          <w:bCs/>
          <w:color w:val="000000"/>
        </w:rPr>
        <w:t>implemented</w:t>
      </w:r>
      <w:r>
        <w:rPr>
          <w:rFonts w:ascii="Arial" w:eastAsia="Tahoma" w:hAnsi="Arial" w:cs="Arial"/>
          <w:bCs/>
          <w:color w:val="000000"/>
        </w:rPr>
        <w:t>. Departments/agencies may also report the modifications or enhancements done with these initiatives.</w:t>
      </w:r>
    </w:p>
    <w:p w14:paraId="5C7CC54D" w14:textId="19DA156E" w:rsidR="00BD3589" w:rsidRDefault="00BD3589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</w:p>
    <w:p w14:paraId="5B394C5C" w14:textId="403349C0" w:rsidR="00DE1B36" w:rsidRDefault="00DE1B36" w:rsidP="004B05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bCs/>
          <w:color w:val="000000"/>
        </w:rPr>
      </w:pPr>
    </w:p>
    <w:p w14:paraId="0AA12CE9" w14:textId="77777777" w:rsidR="00DE1B36" w:rsidRDefault="00DE1B36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</w:p>
    <w:tbl>
      <w:tblPr>
        <w:tblStyle w:val="TableGrid"/>
        <w:tblW w:w="8448" w:type="dxa"/>
        <w:tblInd w:w="903" w:type="dxa"/>
        <w:tblLook w:val="04A0" w:firstRow="1" w:lastRow="0" w:firstColumn="1" w:lastColumn="0" w:noHBand="0" w:noVBand="1"/>
      </w:tblPr>
      <w:tblGrid>
        <w:gridCol w:w="5755"/>
        <w:gridCol w:w="2693"/>
      </w:tblGrid>
      <w:tr w:rsidR="00DE1B36" w14:paraId="4BEAD2F1" w14:textId="77777777" w:rsidTr="00951804">
        <w:tc>
          <w:tcPr>
            <w:tcW w:w="5755" w:type="dxa"/>
            <w:shd w:val="clear" w:color="auto" w:fill="404040" w:themeFill="text1" w:themeFillTint="BF"/>
          </w:tcPr>
          <w:p w14:paraId="6458EC40" w14:textId="3D283667" w:rsidR="00DE1B36" w:rsidRPr="00DE1B36" w:rsidRDefault="00DE1B36" w:rsidP="007D6BF5">
            <w:pPr>
              <w:jc w:val="both"/>
              <w:rPr>
                <w:rFonts w:ascii="Arial" w:eastAsia="Tahoma" w:hAnsi="Arial" w:cs="Arial"/>
                <w:b/>
                <w:color w:val="000000"/>
              </w:rPr>
            </w:pPr>
            <w:r w:rsidRPr="00DE1B36">
              <w:rPr>
                <w:rFonts w:ascii="Arial" w:eastAsia="Tahoma" w:hAnsi="Arial" w:cs="Arial"/>
                <w:b/>
                <w:color w:val="FFFFFF" w:themeColor="background1"/>
              </w:rPr>
              <w:t>Total Number of Services with Digitization Initiatives</w:t>
            </w:r>
          </w:p>
        </w:tc>
        <w:tc>
          <w:tcPr>
            <w:tcW w:w="2693" w:type="dxa"/>
          </w:tcPr>
          <w:p w14:paraId="426C32EF" w14:textId="671777A2" w:rsidR="00DE1B36" w:rsidRDefault="00DE1B36" w:rsidP="007D6BF5">
            <w:pPr>
              <w:jc w:val="both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 xml:space="preserve">Example: </w:t>
            </w:r>
            <w:r w:rsidR="00744F72">
              <w:rPr>
                <w:rFonts w:ascii="Arial" w:eastAsia="Tahoma" w:hAnsi="Arial" w:cs="Arial"/>
                <w:bCs/>
                <w:color w:val="000000"/>
              </w:rPr>
              <w:t>two</w:t>
            </w:r>
            <w:r>
              <w:rPr>
                <w:rFonts w:ascii="Arial" w:eastAsia="Tahoma" w:hAnsi="Arial" w:cs="Arial"/>
                <w:bCs/>
                <w:color w:val="000000"/>
              </w:rPr>
              <w:t xml:space="preserve"> (</w:t>
            </w:r>
            <w:r w:rsidR="00744F72">
              <w:rPr>
                <w:rFonts w:ascii="Arial" w:eastAsia="Tahoma" w:hAnsi="Arial" w:cs="Arial"/>
                <w:bCs/>
                <w:color w:val="000000"/>
              </w:rPr>
              <w:t>2</w:t>
            </w:r>
            <w:r>
              <w:rPr>
                <w:rFonts w:ascii="Arial" w:eastAsia="Tahoma" w:hAnsi="Arial" w:cs="Arial"/>
                <w:bCs/>
                <w:color w:val="000000"/>
              </w:rPr>
              <w:t>) service</w:t>
            </w:r>
            <w:r w:rsidR="00744F72">
              <w:rPr>
                <w:rFonts w:ascii="Arial" w:eastAsia="Tahoma" w:hAnsi="Arial" w:cs="Arial"/>
                <w:bCs/>
                <w:color w:val="000000"/>
              </w:rPr>
              <w:t>s</w:t>
            </w:r>
          </w:p>
        </w:tc>
      </w:tr>
      <w:tr w:rsidR="00744F72" w14:paraId="21E52E0D" w14:textId="77777777" w:rsidTr="00951804">
        <w:tc>
          <w:tcPr>
            <w:tcW w:w="5755" w:type="dxa"/>
            <w:shd w:val="clear" w:color="auto" w:fill="404040" w:themeFill="text1" w:themeFillTint="BF"/>
          </w:tcPr>
          <w:p w14:paraId="7EB05EF3" w14:textId="4A05B45A" w:rsidR="00744F72" w:rsidRPr="00DE1B36" w:rsidRDefault="00744F72" w:rsidP="007D6BF5">
            <w:pPr>
              <w:jc w:val="both"/>
              <w:rPr>
                <w:rFonts w:ascii="Arial" w:eastAsia="Tahoma" w:hAnsi="Arial" w:cs="Arial"/>
                <w:b/>
                <w:color w:val="FFFFFF" w:themeColor="background1"/>
              </w:rPr>
            </w:pPr>
            <w:r>
              <w:rPr>
                <w:rFonts w:ascii="Arial" w:eastAsia="Tahoma" w:hAnsi="Arial" w:cs="Arial"/>
                <w:b/>
                <w:color w:val="FFFFFF" w:themeColor="background1"/>
              </w:rPr>
              <w:t xml:space="preserve">      Frontline Services</w:t>
            </w:r>
          </w:p>
        </w:tc>
        <w:tc>
          <w:tcPr>
            <w:tcW w:w="2693" w:type="dxa"/>
          </w:tcPr>
          <w:p w14:paraId="4F3791E7" w14:textId="0A556D3A" w:rsidR="00744F72" w:rsidRDefault="00744F72" w:rsidP="00744F72">
            <w:pPr>
              <w:jc w:val="center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>1</w:t>
            </w:r>
          </w:p>
        </w:tc>
      </w:tr>
      <w:tr w:rsidR="00744F72" w14:paraId="432846E6" w14:textId="77777777" w:rsidTr="00951804">
        <w:tc>
          <w:tcPr>
            <w:tcW w:w="5755" w:type="dxa"/>
            <w:shd w:val="clear" w:color="auto" w:fill="404040" w:themeFill="text1" w:themeFillTint="BF"/>
          </w:tcPr>
          <w:p w14:paraId="013B5C9C" w14:textId="0575A8EA" w:rsidR="00744F72" w:rsidRPr="00DE1B36" w:rsidRDefault="00744F72" w:rsidP="007D6BF5">
            <w:pPr>
              <w:jc w:val="both"/>
              <w:rPr>
                <w:rFonts w:ascii="Arial" w:eastAsia="Tahoma" w:hAnsi="Arial" w:cs="Arial"/>
                <w:b/>
                <w:color w:val="FFFFFF" w:themeColor="background1"/>
              </w:rPr>
            </w:pPr>
            <w:r>
              <w:rPr>
                <w:rFonts w:ascii="Arial" w:eastAsia="Tahoma" w:hAnsi="Arial" w:cs="Arial"/>
                <w:b/>
                <w:color w:val="FFFFFF" w:themeColor="background1"/>
              </w:rPr>
              <w:t xml:space="preserve">      Non-frontline Services</w:t>
            </w:r>
          </w:p>
        </w:tc>
        <w:tc>
          <w:tcPr>
            <w:tcW w:w="2693" w:type="dxa"/>
          </w:tcPr>
          <w:p w14:paraId="5D5C90B5" w14:textId="0A4C08B7" w:rsidR="00744F72" w:rsidRDefault="00744F72" w:rsidP="00744F72">
            <w:pPr>
              <w:jc w:val="center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>1</w:t>
            </w:r>
          </w:p>
        </w:tc>
      </w:tr>
    </w:tbl>
    <w:p w14:paraId="495AF323" w14:textId="412E6A45" w:rsidR="00BD3589" w:rsidRDefault="00BD3589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</w:p>
    <w:p w14:paraId="60362CE9" w14:textId="77777777" w:rsidR="00E71BFA" w:rsidRDefault="00E71BFA" w:rsidP="0020738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bCs/>
          <w:color w:val="000000"/>
        </w:rPr>
      </w:pPr>
    </w:p>
    <w:tbl>
      <w:tblPr>
        <w:tblStyle w:val="TableGrid"/>
        <w:tblW w:w="8645" w:type="dxa"/>
        <w:tblInd w:w="833" w:type="dxa"/>
        <w:tblLook w:val="04A0" w:firstRow="1" w:lastRow="0" w:firstColumn="1" w:lastColumn="0" w:noHBand="0" w:noVBand="1"/>
      </w:tblPr>
      <w:tblGrid>
        <w:gridCol w:w="1572"/>
        <w:gridCol w:w="2876"/>
        <w:gridCol w:w="4197"/>
      </w:tblGrid>
      <w:tr w:rsidR="00E4563D" w14:paraId="385C8F1E" w14:textId="77777777" w:rsidTr="00C040F0">
        <w:tc>
          <w:tcPr>
            <w:tcW w:w="1572" w:type="dxa"/>
            <w:shd w:val="clear" w:color="auto" w:fill="404040" w:themeFill="text1" w:themeFillTint="BF"/>
          </w:tcPr>
          <w:p w14:paraId="2DD80829" w14:textId="6701A3CF" w:rsidR="00E4563D" w:rsidRPr="00BD2280" w:rsidRDefault="00E4563D" w:rsidP="00E4563D">
            <w:pPr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>
              <w:rPr>
                <w:rFonts w:ascii="Arial" w:eastAsia="Tahoma" w:hAnsi="Arial" w:cs="Arial"/>
                <w:b/>
                <w:color w:val="FFFFFF" w:themeColor="background1"/>
              </w:rPr>
              <w:t>Type</w:t>
            </w:r>
          </w:p>
        </w:tc>
        <w:tc>
          <w:tcPr>
            <w:tcW w:w="2876" w:type="dxa"/>
            <w:shd w:val="clear" w:color="auto" w:fill="404040" w:themeFill="text1" w:themeFillTint="BF"/>
          </w:tcPr>
          <w:p w14:paraId="15FC1EA1" w14:textId="52DAC583" w:rsidR="00E4563D" w:rsidRPr="00BD2280" w:rsidRDefault="00E4563D" w:rsidP="00E4563D">
            <w:pPr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BD2280">
              <w:rPr>
                <w:rFonts w:ascii="Arial" w:eastAsia="Tahoma" w:hAnsi="Arial" w:cs="Arial"/>
                <w:b/>
                <w:color w:val="FFFFFF" w:themeColor="background1"/>
              </w:rPr>
              <w:t>Service/s</w:t>
            </w:r>
          </w:p>
        </w:tc>
        <w:tc>
          <w:tcPr>
            <w:tcW w:w="4197" w:type="dxa"/>
            <w:shd w:val="clear" w:color="auto" w:fill="404040" w:themeFill="text1" w:themeFillTint="BF"/>
          </w:tcPr>
          <w:p w14:paraId="042FC9C7" w14:textId="4B8CD879" w:rsidR="00E4563D" w:rsidRPr="00BD2280" w:rsidRDefault="00E4563D" w:rsidP="00E4563D">
            <w:pPr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BD2280">
              <w:rPr>
                <w:rFonts w:ascii="Arial" w:eastAsia="Tahoma" w:hAnsi="Arial" w:cs="Arial"/>
                <w:b/>
                <w:color w:val="FFFFFF" w:themeColor="background1"/>
              </w:rPr>
              <w:t>Digitization Initiative</w:t>
            </w:r>
            <w:r w:rsidR="00B304AB">
              <w:rPr>
                <w:rFonts w:ascii="Arial" w:eastAsia="Tahoma" w:hAnsi="Arial" w:cs="Arial"/>
                <w:b/>
                <w:color w:val="FFFFFF" w:themeColor="background1"/>
              </w:rPr>
              <w:t>/s*</w:t>
            </w:r>
          </w:p>
        </w:tc>
      </w:tr>
      <w:tr w:rsidR="00E4563D" w14:paraId="180F0536" w14:textId="77777777" w:rsidTr="00C040F0">
        <w:tc>
          <w:tcPr>
            <w:tcW w:w="1572" w:type="dxa"/>
          </w:tcPr>
          <w:p w14:paraId="3407F179" w14:textId="44F63B21" w:rsidR="00E4563D" w:rsidRDefault="00E4563D" w:rsidP="00E4563D">
            <w:pPr>
              <w:jc w:val="both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>Frontline</w:t>
            </w:r>
          </w:p>
        </w:tc>
        <w:tc>
          <w:tcPr>
            <w:tcW w:w="2876" w:type="dxa"/>
          </w:tcPr>
          <w:p w14:paraId="063B63ED" w14:textId="53BDD101" w:rsidR="00E4563D" w:rsidRDefault="00E4563D" w:rsidP="00E4563D">
            <w:pPr>
              <w:jc w:val="both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 xml:space="preserve">Example: </w:t>
            </w:r>
          </w:p>
          <w:p w14:paraId="51EB31BD" w14:textId="6E210AA8" w:rsidR="00E4563D" w:rsidRDefault="00E4563D" w:rsidP="00E4563D">
            <w:pPr>
              <w:jc w:val="both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>1.Passport application</w:t>
            </w:r>
          </w:p>
        </w:tc>
        <w:tc>
          <w:tcPr>
            <w:tcW w:w="4197" w:type="dxa"/>
          </w:tcPr>
          <w:p w14:paraId="658DA8B4" w14:textId="09F2B639" w:rsidR="00E4563D" w:rsidRDefault="00E4563D" w:rsidP="00E4563D">
            <w:pPr>
              <w:ind w:left="1086" w:hanging="1124"/>
              <w:jc w:val="both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>Example: Online application using the platform</w:t>
            </w:r>
            <w:r w:rsidR="00951804">
              <w:rPr>
                <w:rFonts w:ascii="Arial" w:eastAsia="Tahoma" w:hAnsi="Arial" w:cs="Arial"/>
                <w:bCs/>
                <w:color w:val="000000"/>
              </w:rPr>
              <w:t xml:space="preserve"> </w:t>
            </w:r>
            <w:r>
              <w:rPr>
                <w:rFonts w:ascii="Arial" w:eastAsia="Tahoma" w:hAnsi="Arial" w:cs="Arial"/>
                <w:bCs/>
                <w:color w:val="000000"/>
              </w:rPr>
              <w:t>found in the department’s website.</w:t>
            </w:r>
          </w:p>
          <w:p w14:paraId="0F72E651" w14:textId="77777777" w:rsidR="00E4563D" w:rsidRDefault="00E4563D" w:rsidP="00E4563D">
            <w:pPr>
              <w:jc w:val="both"/>
              <w:rPr>
                <w:rFonts w:ascii="Arial" w:eastAsia="Tahoma" w:hAnsi="Arial" w:cs="Arial"/>
                <w:bCs/>
                <w:color w:val="000000"/>
              </w:rPr>
            </w:pPr>
          </w:p>
          <w:p w14:paraId="46DFF035" w14:textId="1A639201" w:rsidR="00E4563D" w:rsidRDefault="00E4563D" w:rsidP="00E4563D">
            <w:pPr>
              <w:ind w:left="1036"/>
              <w:jc w:val="both"/>
              <w:rPr>
                <w:rFonts w:ascii="Arial" w:eastAsia="Tahoma" w:hAnsi="Arial" w:cs="Arial"/>
                <w:bCs/>
                <w:color w:val="000000"/>
              </w:rPr>
            </w:pPr>
            <w:r>
              <w:rPr>
                <w:rFonts w:ascii="Arial" w:eastAsia="Tahoma" w:hAnsi="Arial" w:cs="Arial"/>
                <w:bCs/>
                <w:color w:val="000000"/>
              </w:rPr>
              <w:t>Online payment through the department’s website and/or other online payment facilities.</w:t>
            </w:r>
          </w:p>
        </w:tc>
      </w:tr>
    </w:tbl>
    <w:p w14:paraId="1866D65F" w14:textId="77777777" w:rsidR="00BD3589" w:rsidRPr="007D6BF5" w:rsidRDefault="00BD3589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567"/>
        <w:jc w:val="both"/>
        <w:rPr>
          <w:rFonts w:ascii="Arial" w:eastAsia="Tahoma" w:hAnsi="Arial" w:cs="Arial"/>
          <w:bCs/>
          <w:color w:val="000000"/>
        </w:rPr>
      </w:pPr>
    </w:p>
    <w:p w14:paraId="074BA1B3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085E7DDB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51EBB6AB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4FC547B6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2DFF070E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45D50010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48A2B734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3147F85A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364FE39E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5E3F8CA5" w14:textId="26F11BBE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699F206E" w14:textId="0AC217FA" w:rsidR="004919FE" w:rsidRDefault="0050135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hidden="0" allowOverlap="1" wp14:anchorId="027ABCB2" wp14:editId="6465BF10">
                <wp:simplePos x="0" y="0"/>
                <wp:positionH relativeFrom="page">
                  <wp:align>left</wp:align>
                </wp:positionH>
                <wp:positionV relativeFrom="paragraph">
                  <wp:posOffset>113665</wp:posOffset>
                </wp:positionV>
                <wp:extent cx="3941445" cy="528955"/>
                <wp:effectExtent l="0" t="0" r="0" b="44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1445" cy="528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DE889C8" w14:textId="77777777" w:rsidR="00B304AB" w:rsidRPr="007555BE" w:rsidRDefault="00B304AB" w:rsidP="00B304AB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Prepared by: _______________________________</w:t>
                            </w:r>
                          </w:p>
                          <w:p w14:paraId="7CFA7566" w14:textId="77777777" w:rsidR="00B304AB" w:rsidRPr="007555BE" w:rsidRDefault="00B304AB" w:rsidP="00B304AB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  <w:t xml:space="preserve">              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Name of Officer / Designation 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7ABCB2" id="Rectangle 3" o:spid="_x0000_s1030" style="position:absolute;left:0;text-align:left;margin-left:0;margin-top:8.95pt;width:310.35pt;height:41.65pt;z-index:251673600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" filled="f" stroked="f">
                <v:textbox inset="2.53958mm,1.2694mm,2.53958mm,1.2694mm">
                  <w:txbxContent>
                    <w:p w14:paraId="1DE889C8" w14:textId="77777777" w:rsidR="00B304AB" w:rsidRPr="007555BE" w:rsidRDefault="00B304AB" w:rsidP="00B304AB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Prepared by: _______________________________</w:t>
                      </w:r>
                    </w:p>
                    <w:p w14:paraId="7CFA7566" w14:textId="77777777" w:rsidR="00B304AB" w:rsidRPr="007555BE" w:rsidRDefault="00B304AB" w:rsidP="00B304AB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  <w:t xml:space="preserve">               </w:t>
                      </w: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Name of Officer / Designation / Dat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B4325A4" w14:textId="5F6289C7" w:rsidR="004919FE" w:rsidRDefault="00B304A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hidden="0" allowOverlap="1" wp14:anchorId="583125B6" wp14:editId="7358535F">
                <wp:simplePos x="0" y="0"/>
                <wp:positionH relativeFrom="column">
                  <wp:posOffset>2774950</wp:posOffset>
                </wp:positionH>
                <wp:positionV relativeFrom="paragraph">
                  <wp:posOffset>5715</wp:posOffset>
                </wp:positionV>
                <wp:extent cx="3985260" cy="141351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5260" cy="141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CE3951" w14:textId="77777777" w:rsidR="00B304AB" w:rsidRPr="007555BE" w:rsidRDefault="00B304AB" w:rsidP="00B304AB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Approved by: ____________________________________</w:t>
                            </w:r>
                          </w:p>
                          <w:p w14:paraId="7D799A36" w14:textId="77777777" w:rsidR="00B304AB" w:rsidRPr="007555BE" w:rsidRDefault="00B304AB" w:rsidP="00B304AB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 xml:space="preserve">            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Department Secretary/Agency Head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3125B6" id="Rectangle 4" o:spid="_x0000_s1031" style="position:absolute;left:0;text-align:left;margin-left:218.5pt;margin-top:.45pt;width:313.8pt;height:111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" filled="f" stroked="f">
                <v:textbox inset="2.53958mm,1.2694mm,2.53958mm,1.2694mm">
                  <w:txbxContent>
                    <w:p w14:paraId="37CE3951" w14:textId="77777777" w:rsidR="00B304AB" w:rsidRPr="007555BE" w:rsidRDefault="00B304AB" w:rsidP="00B304AB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Approved by: ____________________________________</w:t>
                      </w:r>
                    </w:p>
                    <w:p w14:paraId="7D799A36" w14:textId="77777777" w:rsidR="00B304AB" w:rsidRPr="007555BE" w:rsidRDefault="00B304AB" w:rsidP="00B304AB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  <w:t xml:space="preserve">    </w:t>
                      </w:r>
                      <w:r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 xml:space="preserve">             </w:t>
                      </w: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Department Secretary/Agency Head/ Date</w:t>
                      </w:r>
                    </w:p>
                  </w:txbxContent>
                </v:textbox>
              </v:rect>
            </w:pict>
          </mc:Fallback>
        </mc:AlternateContent>
      </w:r>
    </w:p>
    <w:p w14:paraId="19FB0B69" w14:textId="222392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1F449A67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3AC01E54" w14:textId="784E498A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12603975" w14:textId="58D06745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73E47892" w14:textId="297CE479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583BC498" w14:textId="78276D09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67392792" w14:textId="22C55633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78CA2F9A" w14:textId="39C5412F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7B53341B" w14:textId="5197AFD9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072E6449" w14:textId="391E9E33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76A5C780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4122A72D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2BAA00F7" w14:textId="77777777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2BB370CB" w14:textId="3F455EE1" w:rsidR="004919FE" w:rsidRDefault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6355C417" w14:textId="77777777" w:rsidR="00951804" w:rsidRDefault="009518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579CAEFD" w14:textId="77777777" w:rsidR="004919FE" w:rsidRDefault="004919FE" w:rsidP="00A642D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63AE0654" w14:textId="675A92BE" w:rsidR="004919FE" w:rsidRDefault="00B304AB" w:rsidP="00FD1E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  <w:r>
        <w:rPr>
          <w:rFonts w:ascii="Arial" w:eastAsia="Arial" w:hAnsi="Arial" w:cs="Arial"/>
          <w:i/>
          <w:iCs/>
          <w:color w:val="000000"/>
          <w:sz w:val="16"/>
          <w:szCs w:val="16"/>
        </w:rPr>
        <w:t>*</w:t>
      </w:r>
      <w:r w:rsidRPr="00CB1F92">
        <w:rPr>
          <w:rFonts w:ascii="Arial" w:eastAsia="Arial" w:hAnsi="Arial" w:cs="Arial"/>
          <w:i/>
          <w:iCs/>
          <w:color w:val="000000"/>
          <w:sz w:val="16"/>
          <w:szCs w:val="16"/>
        </w:rPr>
        <w:t>Departments/</w:t>
      </w:r>
      <w:r>
        <w:rPr>
          <w:rFonts w:ascii="Arial" w:eastAsia="Arial" w:hAnsi="Arial" w:cs="Arial"/>
          <w:i/>
          <w:iCs/>
          <w:color w:val="000000"/>
          <w:sz w:val="16"/>
          <w:szCs w:val="16"/>
        </w:rPr>
        <w:t>a</w:t>
      </w:r>
      <w:r w:rsidRPr="00CB1F92">
        <w:rPr>
          <w:rFonts w:ascii="Arial" w:eastAsia="Arial" w:hAnsi="Arial" w:cs="Arial"/>
          <w:i/>
          <w:iCs/>
          <w:color w:val="000000"/>
          <w:sz w:val="16"/>
          <w:szCs w:val="16"/>
        </w:rPr>
        <w:t>gencies may add rows as needed.</w:t>
      </w:r>
    </w:p>
    <w:p w14:paraId="18BC72F8" w14:textId="77777777" w:rsidR="004B0538" w:rsidRDefault="004B0538" w:rsidP="00FD1E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105FC624" w14:textId="77777777" w:rsidR="00A642D5" w:rsidRPr="007F58DB" w:rsidRDefault="00A642D5" w:rsidP="00FD1E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iCs/>
          <w:color w:val="000000"/>
          <w:sz w:val="16"/>
          <w:szCs w:val="16"/>
        </w:rPr>
      </w:pPr>
    </w:p>
    <w:p w14:paraId="3A9B6479" w14:textId="611B8371" w:rsidR="00D77657" w:rsidRPr="007D6BF5" w:rsidRDefault="004919FE" w:rsidP="004919F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>
        <w:rPr>
          <w:rFonts w:ascii="Arial" w:eastAsia="Tahoma" w:hAnsi="Arial" w:cs="Arial"/>
          <w:b/>
          <w:color w:val="000000"/>
          <w:sz w:val="20"/>
          <w:szCs w:val="20"/>
        </w:rPr>
        <w:lastRenderedPageBreak/>
        <w:t xml:space="preserve">                              </w:t>
      </w:r>
      <w:r w:rsidR="007126FF" w:rsidRPr="007D6BF5">
        <w:rPr>
          <w:rFonts w:ascii="Arial" w:eastAsia="Tahoma" w:hAnsi="Arial" w:cs="Arial"/>
          <w:b/>
          <w:color w:val="000000"/>
          <w:sz w:val="24"/>
          <w:szCs w:val="24"/>
        </w:rPr>
        <w:t>FORM A – DEPARTMENT/AGENCY PERFORMANCE REPORT</w:t>
      </w:r>
    </w:p>
    <w:p w14:paraId="766A3784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63E0C0AE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" w:eastAsia="Tahoma" w:hAnsi="Arial" w:cs="Arial"/>
          <w:b/>
          <w:color w:val="000000"/>
          <w:sz w:val="8"/>
          <w:szCs w:val="8"/>
        </w:rPr>
      </w:pPr>
    </w:p>
    <w:p w14:paraId="404CCB9F" w14:textId="77777777" w:rsidR="00D77657" w:rsidRPr="00EA5307" w:rsidRDefault="007126F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GENERAL ADMINISTRATION AND SUPPORT SERVICES (GASS)</w:t>
      </w:r>
    </w:p>
    <w:p w14:paraId="5D2C68A1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0BB6C87A" w14:textId="77777777" w:rsidR="00D77657" w:rsidRPr="00EA5307" w:rsidRDefault="007126F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Budget Utilization Rate (BUR)</w:t>
      </w:r>
    </w:p>
    <w:p w14:paraId="7E359794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10"/>
          <w:szCs w:val="10"/>
        </w:rPr>
      </w:pPr>
    </w:p>
    <w:tbl>
      <w:tblPr>
        <w:tblStyle w:val="a0"/>
        <w:tblW w:w="9157" w:type="dxa"/>
        <w:tblInd w:w="15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00"/>
        <w:gridCol w:w="2122"/>
        <w:gridCol w:w="2086"/>
        <w:gridCol w:w="2249"/>
      </w:tblGrid>
      <w:tr w:rsidR="00D77657" w:rsidRPr="00EA5307" w14:paraId="68FEBDBB" w14:textId="77777777">
        <w:tc>
          <w:tcPr>
            <w:tcW w:w="2700" w:type="dxa"/>
            <w:shd w:val="clear" w:color="auto" w:fill="404040"/>
          </w:tcPr>
          <w:p w14:paraId="69050FDC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  <w:t>BUR</w:t>
            </w:r>
          </w:p>
        </w:tc>
        <w:tc>
          <w:tcPr>
            <w:tcW w:w="2122" w:type="dxa"/>
            <w:shd w:val="clear" w:color="auto" w:fill="404040"/>
          </w:tcPr>
          <w:p w14:paraId="023E57F2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  <w:t>FY 2019</w:t>
            </w:r>
          </w:p>
          <w:p w14:paraId="2CC09D68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  <w:t>ACCOMPLISHMENT</w:t>
            </w:r>
          </w:p>
        </w:tc>
        <w:tc>
          <w:tcPr>
            <w:tcW w:w="2086" w:type="dxa"/>
            <w:shd w:val="clear" w:color="auto" w:fill="404040"/>
          </w:tcPr>
          <w:p w14:paraId="746364FD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  <w:t>FY 2020 ACCOMPLISHMENT</w:t>
            </w:r>
          </w:p>
        </w:tc>
        <w:tc>
          <w:tcPr>
            <w:tcW w:w="2249" w:type="dxa"/>
            <w:shd w:val="clear" w:color="auto" w:fill="404040"/>
          </w:tcPr>
          <w:p w14:paraId="24263652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6"/>
                <w:szCs w:val="16"/>
              </w:rPr>
              <w:t>REMARKS</w:t>
            </w:r>
          </w:p>
        </w:tc>
      </w:tr>
      <w:tr w:rsidR="00D77657" w:rsidRPr="00EA5307" w14:paraId="6F0FDBEB" w14:textId="77777777">
        <w:tc>
          <w:tcPr>
            <w:tcW w:w="2700" w:type="dxa"/>
          </w:tcPr>
          <w:p w14:paraId="0FC195E3" w14:textId="77777777" w:rsidR="00D77657" w:rsidRPr="00EA5307" w:rsidRDefault="007126FF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59" w:hanging="284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Obligations BUR</w:t>
            </w:r>
          </w:p>
        </w:tc>
        <w:tc>
          <w:tcPr>
            <w:tcW w:w="2122" w:type="dxa"/>
          </w:tcPr>
          <w:p w14:paraId="109FEEF9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086" w:type="dxa"/>
          </w:tcPr>
          <w:p w14:paraId="629F8133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49" w:type="dxa"/>
          </w:tcPr>
          <w:p w14:paraId="1C2C6AF4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D77657" w:rsidRPr="00EA5307" w14:paraId="5A62C4C1" w14:textId="77777777">
        <w:tc>
          <w:tcPr>
            <w:tcW w:w="2700" w:type="dxa"/>
          </w:tcPr>
          <w:p w14:paraId="4E74B8F0" w14:textId="77777777" w:rsidR="00D77657" w:rsidRPr="00EA5307" w:rsidRDefault="007126FF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59" w:hanging="284"/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isbursement BUR</w:t>
            </w:r>
          </w:p>
        </w:tc>
        <w:tc>
          <w:tcPr>
            <w:tcW w:w="2122" w:type="dxa"/>
          </w:tcPr>
          <w:p w14:paraId="6EE79EAF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086" w:type="dxa"/>
          </w:tcPr>
          <w:p w14:paraId="46BF9510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249" w:type="dxa"/>
          </w:tcPr>
          <w:p w14:paraId="3EC65975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1A23057E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8"/>
          <w:szCs w:val="8"/>
        </w:rPr>
      </w:pPr>
    </w:p>
    <w:p w14:paraId="7F658D28" w14:textId="77777777" w:rsidR="002A6BA5" w:rsidRDefault="002A6BA5" w:rsidP="002A6BA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4C968365" w14:textId="0D3683A8" w:rsidR="00D77657" w:rsidRPr="00EA5307" w:rsidRDefault="007126F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Sustained Compliance with Audit Findings</w:t>
      </w:r>
    </w:p>
    <w:p w14:paraId="453BA49D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14"/>
          <w:szCs w:val="14"/>
        </w:rPr>
      </w:pPr>
    </w:p>
    <w:tbl>
      <w:tblPr>
        <w:tblStyle w:val="a1"/>
        <w:tblW w:w="9135" w:type="dxa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1890"/>
        <w:gridCol w:w="1890"/>
        <w:gridCol w:w="1890"/>
        <w:gridCol w:w="1575"/>
      </w:tblGrid>
      <w:tr w:rsidR="00D77657" w:rsidRPr="00EA5307" w14:paraId="0E91AA97" w14:textId="77777777">
        <w:tc>
          <w:tcPr>
            <w:tcW w:w="1890" w:type="dxa"/>
            <w:shd w:val="clear" w:color="auto" w:fill="404040"/>
          </w:tcPr>
          <w:p w14:paraId="1C26FC98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  <w:t>TOTAL NUMBER AUDIT RECOMMENDATIONS</w:t>
            </w:r>
          </w:p>
          <w:p w14:paraId="1EB519BB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18"/>
              <w:jc w:val="center"/>
              <w:rPr>
                <w:rFonts w:ascii="Arial" w:eastAsia="Tahoma" w:hAnsi="Arial" w:cs="Arial"/>
                <w:color w:val="FFFFFF"/>
                <w:sz w:val="14"/>
                <w:szCs w:val="14"/>
              </w:rPr>
            </w:pPr>
          </w:p>
        </w:tc>
        <w:tc>
          <w:tcPr>
            <w:tcW w:w="1890" w:type="dxa"/>
            <w:shd w:val="clear" w:color="auto" w:fill="404040"/>
          </w:tcPr>
          <w:p w14:paraId="24A8CB7D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69"/>
              <w:jc w:val="center"/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  <w:t>NUMBER OF FULLY IMPLEMENTED RECOMMENDATIONS</w:t>
            </w:r>
          </w:p>
        </w:tc>
        <w:tc>
          <w:tcPr>
            <w:tcW w:w="1890" w:type="dxa"/>
            <w:shd w:val="clear" w:color="auto" w:fill="404040"/>
          </w:tcPr>
          <w:p w14:paraId="7A9348DB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  <w:t>NUMBER OF PARTIALLY IMPLEMENTED RECOMMENDATIONS</w:t>
            </w:r>
          </w:p>
        </w:tc>
        <w:tc>
          <w:tcPr>
            <w:tcW w:w="1890" w:type="dxa"/>
            <w:shd w:val="clear" w:color="auto" w:fill="404040"/>
          </w:tcPr>
          <w:p w14:paraId="7F5F0093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  <w:t>NUMBER OF RECOMMENDATIONS</w:t>
            </w:r>
          </w:p>
          <w:p w14:paraId="7AA613E4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  <w:t>NOT IMPLEMENTED</w:t>
            </w:r>
          </w:p>
        </w:tc>
        <w:tc>
          <w:tcPr>
            <w:tcW w:w="1575" w:type="dxa"/>
            <w:shd w:val="clear" w:color="auto" w:fill="404040"/>
          </w:tcPr>
          <w:p w14:paraId="505601D8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</w:pPr>
            <w:r w:rsidRPr="00EA5307">
              <w:rPr>
                <w:rFonts w:ascii="Arial" w:eastAsia="Tahoma" w:hAnsi="Arial" w:cs="Arial"/>
                <w:b/>
                <w:color w:val="FFFFFF"/>
                <w:sz w:val="14"/>
                <w:szCs w:val="14"/>
              </w:rPr>
              <w:t>PERCENTAGE (%) OF FULL IMPLEMENTATION</w:t>
            </w:r>
          </w:p>
        </w:tc>
      </w:tr>
      <w:tr w:rsidR="00D77657" w:rsidRPr="00EA5307" w14:paraId="0CD8A40D" w14:textId="77777777">
        <w:tc>
          <w:tcPr>
            <w:tcW w:w="1890" w:type="dxa"/>
          </w:tcPr>
          <w:p w14:paraId="054A24A5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  <w:p w14:paraId="086C93DA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8"/>
                <w:szCs w:val="8"/>
              </w:rPr>
            </w:pPr>
          </w:p>
        </w:tc>
        <w:tc>
          <w:tcPr>
            <w:tcW w:w="1890" w:type="dxa"/>
          </w:tcPr>
          <w:p w14:paraId="4870D7BB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</w:tcPr>
          <w:p w14:paraId="2C10E9FD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FED6C93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1575" w:type="dxa"/>
          </w:tcPr>
          <w:p w14:paraId="726AF8D3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14:paraId="6E1A41B0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/>
          <w:color w:val="000000"/>
          <w:sz w:val="8"/>
          <w:szCs w:val="8"/>
        </w:rPr>
      </w:pPr>
    </w:p>
    <w:p w14:paraId="0056FB45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18"/>
          <w:szCs w:val="18"/>
        </w:rPr>
      </w:pPr>
    </w:p>
    <w:tbl>
      <w:tblPr>
        <w:tblStyle w:val="a2"/>
        <w:tblW w:w="9978" w:type="dxa"/>
        <w:tblInd w:w="14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36"/>
        <w:gridCol w:w="4194"/>
        <w:gridCol w:w="5548"/>
      </w:tblGrid>
      <w:tr w:rsidR="00D77657" w:rsidRPr="00EA5307" w14:paraId="60BDF470" w14:textId="77777777">
        <w:tc>
          <w:tcPr>
            <w:tcW w:w="228" w:type="dxa"/>
          </w:tcPr>
          <w:p w14:paraId="23F24323" w14:textId="77777777" w:rsidR="00D77657" w:rsidRPr="00EA5307" w:rsidRDefault="00D776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7" w:type="dxa"/>
          </w:tcPr>
          <w:p w14:paraId="20064A9E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553" w:type="dxa"/>
          </w:tcPr>
          <w:p w14:paraId="2C695A67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</w:tbl>
    <w:p w14:paraId="7257506A" w14:textId="77777777" w:rsidR="00D77657" w:rsidRPr="00EA5307" w:rsidRDefault="007126F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Compliance with Procurement Requirements</w:t>
      </w:r>
    </w:p>
    <w:tbl>
      <w:tblPr>
        <w:tblStyle w:val="a3"/>
        <w:tblW w:w="9639" w:type="dxa"/>
        <w:tblInd w:w="166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969"/>
        <w:gridCol w:w="5670"/>
      </w:tblGrid>
      <w:tr w:rsidR="00D77657" w:rsidRPr="00EA5307" w14:paraId="699F2EBE" w14:textId="77777777">
        <w:tc>
          <w:tcPr>
            <w:tcW w:w="3969" w:type="dxa"/>
          </w:tcPr>
          <w:p w14:paraId="1AB4E9A5" w14:textId="77777777" w:rsidR="00D77657" w:rsidRPr="00EA5307" w:rsidRDefault="007126FF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FY 20</w:t>
            </w:r>
            <w:r w:rsidRPr="00EA5307">
              <w:rPr>
                <w:rFonts w:ascii="Arial" w:eastAsia="Tahoma" w:hAnsi="Arial" w:cs="Arial"/>
                <w:sz w:val="18"/>
                <w:szCs w:val="18"/>
              </w:rPr>
              <w:t>20</w:t>
            </w: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 xml:space="preserve"> APP-non CSE</w:t>
            </w:r>
          </w:p>
        </w:tc>
        <w:tc>
          <w:tcPr>
            <w:tcW w:w="5670" w:type="dxa"/>
          </w:tcPr>
          <w:p w14:paraId="29743197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     ___________________</w:t>
            </w:r>
          </w:p>
        </w:tc>
      </w:tr>
      <w:tr w:rsidR="00D77657" w:rsidRPr="00EA5307" w14:paraId="7BBE5E8D" w14:textId="77777777">
        <w:tc>
          <w:tcPr>
            <w:tcW w:w="3969" w:type="dxa"/>
          </w:tcPr>
          <w:p w14:paraId="1AD11467" w14:textId="77777777" w:rsidR="00D77657" w:rsidRPr="00EA5307" w:rsidRDefault="007126FF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Indicative FY 202</w:t>
            </w:r>
            <w:r w:rsidRPr="00EA5307">
              <w:rPr>
                <w:rFonts w:ascii="Arial" w:eastAsia="Tahoma" w:hAnsi="Arial" w:cs="Arial"/>
                <w:sz w:val="18"/>
                <w:szCs w:val="18"/>
              </w:rPr>
              <w:t>1</w:t>
            </w: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 xml:space="preserve"> APP-non CSE </w:t>
            </w:r>
          </w:p>
        </w:tc>
        <w:tc>
          <w:tcPr>
            <w:tcW w:w="5670" w:type="dxa"/>
          </w:tcPr>
          <w:p w14:paraId="6208840A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     ___________________</w:t>
            </w:r>
          </w:p>
        </w:tc>
      </w:tr>
      <w:tr w:rsidR="00D77657" w:rsidRPr="00EA5307" w14:paraId="642374EF" w14:textId="77777777">
        <w:tc>
          <w:tcPr>
            <w:tcW w:w="3969" w:type="dxa"/>
          </w:tcPr>
          <w:p w14:paraId="513E4F24" w14:textId="77777777" w:rsidR="00D77657" w:rsidRPr="00EA5307" w:rsidRDefault="007126FF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FY 202</w:t>
            </w:r>
            <w:r w:rsidRPr="00EA5307">
              <w:rPr>
                <w:rFonts w:ascii="Arial" w:eastAsia="Tahoma" w:hAnsi="Arial" w:cs="Arial"/>
                <w:sz w:val="18"/>
                <w:szCs w:val="18"/>
              </w:rPr>
              <w:t>1</w:t>
            </w: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 xml:space="preserve"> APP-CSE</w:t>
            </w:r>
          </w:p>
        </w:tc>
        <w:tc>
          <w:tcPr>
            <w:tcW w:w="5670" w:type="dxa"/>
          </w:tcPr>
          <w:p w14:paraId="5E6F0519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submitted to DBM-PS:   ___________________</w:t>
            </w:r>
          </w:p>
        </w:tc>
      </w:tr>
      <w:tr w:rsidR="00D77657" w:rsidRPr="00EA5307" w14:paraId="37F4BB04" w14:textId="77777777">
        <w:tc>
          <w:tcPr>
            <w:tcW w:w="3969" w:type="dxa"/>
          </w:tcPr>
          <w:p w14:paraId="3F49E165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70" w:type="dxa"/>
          </w:tcPr>
          <w:p w14:paraId="1058C11A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     ___________________</w:t>
            </w:r>
          </w:p>
        </w:tc>
      </w:tr>
      <w:tr w:rsidR="00D77657" w:rsidRPr="00EA5307" w14:paraId="7DDE76FF" w14:textId="77777777">
        <w:tc>
          <w:tcPr>
            <w:tcW w:w="3969" w:type="dxa"/>
          </w:tcPr>
          <w:p w14:paraId="42B7679D" w14:textId="77777777" w:rsidR="00D77657" w:rsidRPr="00EA5307" w:rsidRDefault="007126FF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Result of FY 201</w:t>
            </w:r>
            <w:r w:rsidRPr="00EA5307">
              <w:rPr>
                <w:rFonts w:ascii="Arial" w:eastAsia="Tahoma" w:hAnsi="Arial" w:cs="Arial"/>
                <w:sz w:val="18"/>
                <w:szCs w:val="18"/>
              </w:rPr>
              <w:t>9</w:t>
            </w: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 xml:space="preserve"> APCPI System</w:t>
            </w:r>
          </w:p>
        </w:tc>
        <w:tc>
          <w:tcPr>
            <w:tcW w:w="5670" w:type="dxa"/>
          </w:tcPr>
          <w:p w14:paraId="110EBFBD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submitted to GPPB-TSO:   ___________________</w:t>
            </w:r>
          </w:p>
        </w:tc>
      </w:tr>
      <w:tr w:rsidR="00D77657" w:rsidRPr="00EA5307" w14:paraId="3BAA76AB" w14:textId="77777777">
        <w:tc>
          <w:tcPr>
            <w:tcW w:w="3969" w:type="dxa"/>
          </w:tcPr>
          <w:p w14:paraId="5A87FD76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70" w:type="dxa"/>
          </w:tcPr>
          <w:p w14:paraId="2E137634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</w:tbl>
    <w:p w14:paraId="1597466E" w14:textId="77777777" w:rsidR="00D77657" w:rsidRPr="00EA5307" w:rsidRDefault="007126F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Certification of the Agency’s QMS</w:t>
      </w: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ab/>
      </w:r>
    </w:p>
    <w:tbl>
      <w:tblPr>
        <w:tblStyle w:val="a4"/>
        <w:tblW w:w="9238" w:type="dxa"/>
        <w:tblInd w:w="166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969"/>
        <w:gridCol w:w="5269"/>
      </w:tblGrid>
      <w:tr w:rsidR="00D77657" w:rsidRPr="00EA5307" w14:paraId="02DAD3F6" w14:textId="77777777">
        <w:tc>
          <w:tcPr>
            <w:tcW w:w="3969" w:type="dxa"/>
          </w:tcPr>
          <w:p w14:paraId="6775A84D" w14:textId="77777777" w:rsidR="00D77657" w:rsidRPr="00EA5307" w:rsidRDefault="007126FF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Posting of certification on TS Page</w:t>
            </w:r>
          </w:p>
        </w:tc>
        <w:tc>
          <w:tcPr>
            <w:tcW w:w="5269" w:type="dxa"/>
          </w:tcPr>
          <w:p w14:paraId="27C6709C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_____________________</w:t>
            </w:r>
          </w:p>
        </w:tc>
      </w:tr>
      <w:tr w:rsidR="00D77657" w:rsidRPr="00EA5307" w14:paraId="78E8F220" w14:textId="77777777">
        <w:tc>
          <w:tcPr>
            <w:tcW w:w="3969" w:type="dxa"/>
          </w:tcPr>
          <w:p w14:paraId="20023C31" w14:textId="77777777" w:rsidR="00D77657" w:rsidRPr="00EA5307" w:rsidRDefault="007126FF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b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Submission of ISO QMS certification</w:t>
            </w:r>
          </w:p>
        </w:tc>
        <w:tc>
          <w:tcPr>
            <w:tcW w:w="5269" w:type="dxa"/>
          </w:tcPr>
          <w:p w14:paraId="10CBE3A5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submitted to SPIB:    _____________________</w:t>
            </w:r>
          </w:p>
        </w:tc>
      </w:tr>
    </w:tbl>
    <w:p w14:paraId="1B9DB6E1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0C7D95F5" w14:textId="00FC615A" w:rsidR="00D77657" w:rsidRPr="00EA5307" w:rsidRDefault="007126F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GOOD GOVERNANCE CONDITIONS (GGC</w:t>
      </w:r>
      <w:r w:rsidR="00EA0119">
        <w:rPr>
          <w:rFonts w:ascii="Arial" w:eastAsia="Tahoma" w:hAnsi="Arial" w:cs="Arial"/>
          <w:b/>
          <w:color w:val="000000"/>
          <w:sz w:val="18"/>
          <w:szCs w:val="18"/>
        </w:rPr>
        <w:t>s</w:t>
      </w: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)</w:t>
      </w:r>
    </w:p>
    <w:p w14:paraId="48EE7EAB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/>
          <w:color w:val="000000"/>
          <w:sz w:val="14"/>
          <w:szCs w:val="14"/>
        </w:rPr>
      </w:pPr>
    </w:p>
    <w:p w14:paraId="09416DD6" w14:textId="77777777" w:rsidR="00886A38" w:rsidRDefault="007126FF" w:rsidP="004D5A4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0"/>
          <w:szCs w:val="20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Maintain/Update the Transparency</w:t>
      </w:r>
      <w:r w:rsidRPr="00EA5307">
        <w:rPr>
          <w:rFonts w:ascii="Arial" w:eastAsia="Tahoma" w:hAnsi="Arial" w:cs="Arial"/>
          <w:b/>
          <w:color w:val="000000"/>
          <w:sz w:val="20"/>
          <w:szCs w:val="20"/>
        </w:rPr>
        <w:t xml:space="preserve"> </w:t>
      </w:r>
      <w:r w:rsidRPr="00951804">
        <w:rPr>
          <w:rFonts w:ascii="Arial" w:eastAsia="Tahoma" w:hAnsi="Arial" w:cs="Arial"/>
          <w:b/>
          <w:color w:val="000000"/>
          <w:sz w:val="18"/>
          <w:szCs w:val="18"/>
        </w:rPr>
        <w:t xml:space="preserve">Seal </w:t>
      </w:r>
      <w:r w:rsidRPr="00EA5307">
        <w:rPr>
          <w:rFonts w:ascii="Arial" w:eastAsia="Tahoma" w:hAnsi="Arial" w:cs="Arial"/>
          <w:b/>
          <w:color w:val="000000"/>
          <w:sz w:val="20"/>
          <w:szCs w:val="20"/>
        </w:rPr>
        <w:t xml:space="preserve">        </w:t>
      </w:r>
    </w:p>
    <w:p w14:paraId="57EDF5CC" w14:textId="2EBC4F78" w:rsidR="004D5A40" w:rsidRPr="004D5A40" w:rsidRDefault="007126FF" w:rsidP="00886A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20"/>
          <w:szCs w:val="20"/>
        </w:rPr>
      </w:pPr>
      <w:r w:rsidRPr="00EA5307">
        <w:rPr>
          <w:rFonts w:ascii="Arial" w:eastAsia="Tahoma" w:hAnsi="Arial" w:cs="Arial"/>
          <w:color w:val="000000"/>
          <w:sz w:val="18"/>
          <w:szCs w:val="18"/>
        </w:rPr>
        <w:t>Date updated TS with all requirements:</w:t>
      </w:r>
      <w:r w:rsidR="00886A38">
        <w:rPr>
          <w:rFonts w:ascii="Arial" w:eastAsia="Tahoma" w:hAnsi="Arial" w:cs="Arial"/>
          <w:color w:val="000000"/>
          <w:sz w:val="18"/>
          <w:szCs w:val="18"/>
        </w:rPr>
        <w:t xml:space="preserve"> </w:t>
      </w:r>
      <w:r w:rsidRPr="00EA5307">
        <w:rPr>
          <w:rFonts w:ascii="Arial" w:eastAsia="Tahoma" w:hAnsi="Arial" w:cs="Arial"/>
          <w:color w:val="000000"/>
          <w:sz w:val="18"/>
          <w:szCs w:val="18"/>
        </w:rPr>
        <w:t>___________</w:t>
      </w:r>
    </w:p>
    <w:p w14:paraId="72EDB11A" w14:textId="77777777" w:rsidR="004D5A40" w:rsidRPr="004D5A40" w:rsidRDefault="004D5A40" w:rsidP="004D5A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062EC7D8" w14:textId="77777777" w:rsidR="00886A38" w:rsidRDefault="004D5A40" w:rsidP="004D5A4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0"/>
          <w:szCs w:val="20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 xml:space="preserve">Post/Update </w:t>
      </w:r>
      <w:proofErr w:type="spellStart"/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PhilGEPS</w:t>
      </w:r>
      <w:proofErr w:type="spellEnd"/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 xml:space="preserve"> Postings</w:t>
      </w:r>
      <w:r w:rsidRPr="00EA5307">
        <w:rPr>
          <w:rFonts w:ascii="Arial" w:eastAsia="Tahoma" w:hAnsi="Arial" w:cs="Arial"/>
          <w:b/>
          <w:color w:val="000000"/>
          <w:sz w:val="20"/>
          <w:szCs w:val="20"/>
        </w:rPr>
        <w:t xml:space="preserve">   </w:t>
      </w:r>
      <w:r w:rsidRPr="00EA5307">
        <w:rPr>
          <w:rFonts w:ascii="Arial" w:eastAsia="Tahoma" w:hAnsi="Arial" w:cs="Arial"/>
          <w:b/>
          <w:color w:val="000000"/>
          <w:sz w:val="20"/>
          <w:szCs w:val="20"/>
        </w:rPr>
        <w:tab/>
        <w:t xml:space="preserve">      </w:t>
      </w:r>
    </w:p>
    <w:p w14:paraId="32FBD129" w14:textId="2E1F69E8" w:rsidR="004D5A40" w:rsidRPr="00EA5307" w:rsidRDefault="004D5A40" w:rsidP="00886A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20"/>
          <w:szCs w:val="20"/>
        </w:rPr>
      </w:pPr>
      <w:r w:rsidRPr="00EA5307">
        <w:rPr>
          <w:rFonts w:ascii="Arial" w:eastAsia="Tahoma" w:hAnsi="Arial" w:cs="Arial"/>
          <w:color w:val="000000"/>
          <w:sz w:val="18"/>
          <w:szCs w:val="18"/>
        </w:rPr>
        <w:t xml:space="preserve">Date updated </w:t>
      </w:r>
      <w:proofErr w:type="spellStart"/>
      <w:r w:rsidRPr="00EA5307">
        <w:rPr>
          <w:rFonts w:ascii="Arial" w:eastAsia="Tahoma" w:hAnsi="Arial" w:cs="Arial"/>
          <w:color w:val="000000"/>
          <w:sz w:val="18"/>
          <w:szCs w:val="18"/>
        </w:rPr>
        <w:t>PhilGEPS</w:t>
      </w:r>
      <w:proofErr w:type="spellEnd"/>
      <w:r w:rsidRPr="00EA5307">
        <w:rPr>
          <w:rFonts w:ascii="Arial" w:eastAsia="Tahoma" w:hAnsi="Arial" w:cs="Arial"/>
          <w:color w:val="000000"/>
          <w:sz w:val="18"/>
          <w:szCs w:val="18"/>
        </w:rPr>
        <w:t xml:space="preserve"> postings:  _______________</w:t>
      </w:r>
    </w:p>
    <w:p w14:paraId="0193EC56" w14:textId="77777777" w:rsidR="004D5A40" w:rsidRPr="00EA5307" w:rsidRDefault="004D5A40" w:rsidP="004D5A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8"/>
          <w:szCs w:val="8"/>
        </w:rPr>
      </w:pPr>
    </w:p>
    <w:p w14:paraId="22DE5BF0" w14:textId="77777777" w:rsidR="004D5A40" w:rsidRDefault="004D5A40" w:rsidP="004D5A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985" w:hanging="566"/>
        <w:rPr>
          <w:rFonts w:ascii="Arial" w:eastAsia="Tahoma" w:hAnsi="Arial" w:cs="Arial"/>
          <w:color w:val="000000"/>
          <w:sz w:val="20"/>
          <w:szCs w:val="20"/>
        </w:rPr>
      </w:pPr>
      <w:r w:rsidRPr="00EA5307">
        <w:rPr>
          <w:rFonts w:ascii="Arial" w:eastAsia="Tahoma" w:hAnsi="Arial" w:cs="Arial"/>
          <w:color w:val="000000"/>
          <w:sz w:val="18"/>
          <w:szCs w:val="18"/>
        </w:rPr>
        <w:t xml:space="preserve">If UNABLE to post or update the BAC Resolution, Notices of Award/Bid Results, Actual Approved/Awarded Contracts and/or Notices to Proceed/Purchase Orders for transactions above one million (PHP 1,000,000), </w:t>
      </w:r>
      <w:r w:rsidRPr="00EA5307">
        <w:rPr>
          <w:rFonts w:ascii="Arial" w:eastAsia="Tahoma" w:hAnsi="Arial" w:cs="Arial"/>
          <w:color w:val="000000"/>
          <w:sz w:val="20"/>
          <w:szCs w:val="20"/>
        </w:rPr>
        <w:t xml:space="preserve">submit a letter of explanation </w:t>
      </w:r>
      <w:r w:rsidRPr="00EA5307">
        <w:rPr>
          <w:rFonts w:ascii="Arial" w:eastAsia="Tahoma" w:hAnsi="Arial" w:cs="Arial"/>
          <w:color w:val="000000"/>
          <w:sz w:val="18"/>
          <w:szCs w:val="18"/>
        </w:rPr>
        <w:t>to AO 25 Secretariat (</w:t>
      </w:r>
      <w:r w:rsidRPr="00EA5307">
        <w:rPr>
          <w:rFonts w:ascii="Arial" w:eastAsia="Tahoma" w:hAnsi="Arial" w:cs="Arial"/>
          <w:i/>
          <w:color w:val="000000"/>
          <w:sz w:val="18"/>
          <w:szCs w:val="18"/>
        </w:rPr>
        <w:t>See Annex 6).</w:t>
      </w:r>
      <w:r w:rsidRPr="00EA5307">
        <w:rPr>
          <w:rFonts w:ascii="Arial" w:eastAsia="Tahoma" w:hAnsi="Arial" w:cs="Arial"/>
          <w:color w:val="000000"/>
          <w:sz w:val="20"/>
          <w:szCs w:val="20"/>
        </w:rPr>
        <w:t xml:space="preserve">    </w:t>
      </w:r>
    </w:p>
    <w:p w14:paraId="4779BE9C" w14:textId="77777777" w:rsidR="004D5A40" w:rsidRDefault="004D5A40" w:rsidP="004D5A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985" w:hanging="566"/>
        <w:rPr>
          <w:rFonts w:ascii="Arial" w:eastAsia="Tahoma" w:hAnsi="Arial" w:cs="Arial"/>
          <w:color w:val="000000"/>
          <w:sz w:val="20"/>
          <w:szCs w:val="20"/>
        </w:rPr>
      </w:pPr>
      <w:r w:rsidRPr="00EA5307">
        <w:rPr>
          <w:rFonts w:ascii="Arial" w:eastAsia="Tahoma" w:hAnsi="Arial" w:cs="Arial"/>
          <w:color w:val="000000"/>
          <w:sz w:val="20"/>
          <w:szCs w:val="20"/>
        </w:rPr>
        <w:t xml:space="preserve">                 </w:t>
      </w:r>
    </w:p>
    <w:p w14:paraId="24924366" w14:textId="1A305E3F" w:rsidR="004D5A40" w:rsidRDefault="004D5A40" w:rsidP="004D5A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985" w:hanging="566"/>
        <w:rPr>
          <w:rFonts w:ascii="Arial" w:eastAsia="Tahoma" w:hAnsi="Arial" w:cs="Arial"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color w:val="000000"/>
          <w:sz w:val="18"/>
          <w:szCs w:val="18"/>
        </w:rPr>
        <w:t>Date submitted the explanation/s:   ______________</w:t>
      </w:r>
    </w:p>
    <w:p w14:paraId="4C9C6796" w14:textId="77777777" w:rsidR="004D5A40" w:rsidRPr="00EA5307" w:rsidRDefault="004D5A40" w:rsidP="004D5A4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  <w:sz w:val="18"/>
          <w:szCs w:val="18"/>
        </w:rPr>
      </w:pPr>
    </w:p>
    <w:p w14:paraId="5EDB9B7C" w14:textId="090EB254" w:rsidR="004D5A40" w:rsidRDefault="00886A3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886A38">
        <w:rPr>
          <w:rFonts w:ascii="Arial" w:eastAsia="Tahoma" w:hAnsi="Arial" w:cs="Arial"/>
          <w:b/>
          <w:color w:val="000000"/>
          <w:sz w:val="18"/>
          <w:szCs w:val="18"/>
        </w:rPr>
        <w:t>Maintain/Update the Citizen’s or Service Charter</w:t>
      </w:r>
      <w:r>
        <w:rPr>
          <w:rFonts w:ascii="Arial" w:eastAsia="Tahoma" w:hAnsi="Arial" w:cs="Arial"/>
          <w:b/>
          <w:color w:val="000000"/>
          <w:sz w:val="18"/>
          <w:szCs w:val="18"/>
        </w:rPr>
        <w:t xml:space="preserve">  </w:t>
      </w:r>
    </w:p>
    <w:p w14:paraId="29E8C48E" w14:textId="7272E47E" w:rsidR="004D5A40" w:rsidRDefault="00886A38" w:rsidP="00886A3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  <w:sz w:val="18"/>
          <w:szCs w:val="18"/>
        </w:rPr>
      </w:pPr>
      <w:r w:rsidRPr="00886A38">
        <w:rPr>
          <w:rFonts w:ascii="Arial" w:eastAsia="Tahoma" w:hAnsi="Arial" w:cs="Arial"/>
          <w:color w:val="000000"/>
          <w:sz w:val="18"/>
          <w:szCs w:val="18"/>
        </w:rPr>
        <w:t xml:space="preserve">Date updated </w:t>
      </w:r>
      <w:r>
        <w:rPr>
          <w:rFonts w:ascii="Arial" w:eastAsia="Tahoma" w:hAnsi="Arial" w:cs="Arial"/>
          <w:color w:val="000000"/>
          <w:sz w:val="18"/>
          <w:szCs w:val="18"/>
        </w:rPr>
        <w:t>Citizen’s or Service Charter</w:t>
      </w:r>
      <w:r w:rsidRPr="00886A38">
        <w:rPr>
          <w:rFonts w:ascii="Arial" w:eastAsia="Tahoma" w:hAnsi="Arial" w:cs="Arial"/>
          <w:color w:val="000000"/>
          <w:sz w:val="18"/>
          <w:szCs w:val="18"/>
        </w:rPr>
        <w:t>:  _______________</w:t>
      </w:r>
    </w:p>
    <w:p w14:paraId="55DECE43" w14:textId="77777777" w:rsidR="00886A38" w:rsidRPr="00886A38" w:rsidRDefault="00886A38" w:rsidP="00886A3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3FA5AC23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10"/>
          <w:szCs w:val="10"/>
        </w:rPr>
      </w:pPr>
    </w:p>
    <w:p w14:paraId="51C98318" w14:textId="77777777" w:rsidR="00D77657" w:rsidRPr="00EA5307" w:rsidRDefault="007126F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 xml:space="preserve">Other cross-cutting requirements </w:t>
      </w:r>
    </w:p>
    <w:p w14:paraId="3AB71B64" w14:textId="77777777" w:rsidR="00D77657" w:rsidRPr="00EA5307" w:rsidRDefault="007126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/>
          <w:color w:val="000000"/>
          <w:sz w:val="14"/>
          <w:szCs w:val="14"/>
        </w:rPr>
      </w:pP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BE65579" wp14:editId="6E69B77B">
                <wp:simplePos x="0" y="0"/>
                <wp:positionH relativeFrom="column">
                  <wp:posOffset>3479800</wp:posOffset>
                </wp:positionH>
                <wp:positionV relativeFrom="paragraph">
                  <wp:posOffset>50800</wp:posOffset>
                </wp:positionV>
                <wp:extent cx="4716780" cy="141351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92373" y="3078008"/>
                          <a:ext cx="4707255" cy="1403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84F9B7" w14:textId="70079DE9" w:rsidR="00D77657" w:rsidRDefault="00092E86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18"/>
                              </w:rPr>
                              <w:t xml:space="preserve">  </w:t>
                            </w:r>
                            <w:r w:rsidR="007126FF">
                              <w:rPr>
                                <w:rFonts w:ascii="Arial" w:eastAsia="Arial" w:hAnsi="Arial" w:cs="Arial"/>
                                <w:color w:val="000000"/>
                                <w:sz w:val="18"/>
                              </w:rPr>
                              <w:t>Date posted on TS page:   _____________________</w:t>
                            </w:r>
                          </w:p>
                          <w:p w14:paraId="406C8FA3" w14:textId="77777777" w:rsidR="00D77657" w:rsidRDefault="00D7765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E65579" id="Rectangle 23" o:spid="_x0000_s1032" style="position:absolute;left:0;text-align:left;margin-left:274pt;margin-top:4pt;width:371.4pt;height:111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" filled="f" stroked="f">
                <v:textbox inset="2.53958mm,1.2694mm,2.53958mm,1.2694mm">
                  <w:txbxContent>
                    <w:p w14:paraId="1884F9B7" w14:textId="70079DE9" w:rsidR="00D77657" w:rsidRDefault="00092E86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18"/>
                        </w:rPr>
                        <w:t xml:space="preserve">  </w:t>
                      </w:r>
                      <w:r w:rsidR="007126FF">
                        <w:rPr>
                          <w:rFonts w:ascii="Arial" w:eastAsia="Arial" w:hAnsi="Arial" w:cs="Arial"/>
                          <w:color w:val="000000"/>
                          <w:sz w:val="18"/>
                        </w:rPr>
                        <w:t>Date posted on TS page:   _____________________</w:t>
                      </w:r>
                    </w:p>
                    <w:p w14:paraId="406C8FA3" w14:textId="77777777" w:rsidR="00D77657" w:rsidRDefault="00D77657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DA2A5D8" w14:textId="77777777" w:rsidR="00D77657" w:rsidRPr="00EA5307" w:rsidRDefault="007126F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 xml:space="preserve">Establishment and Conduct of Agency </w:t>
      </w:r>
    </w:p>
    <w:p w14:paraId="03C11322" w14:textId="38CBBF22" w:rsidR="00D77657" w:rsidRPr="00EA5307" w:rsidRDefault="007126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Review and Compliance Procedure of SALN</w:t>
      </w:r>
    </w:p>
    <w:p w14:paraId="2107B3A7" w14:textId="65CB36B5" w:rsidR="00D77657" w:rsidRPr="00EA5307" w:rsidRDefault="007126F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Compliance with FOI Program</w:t>
      </w:r>
    </w:p>
    <w:tbl>
      <w:tblPr>
        <w:tblStyle w:val="a5"/>
        <w:tblW w:w="10612" w:type="dxa"/>
        <w:tblInd w:w="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917"/>
        <w:gridCol w:w="5695"/>
      </w:tblGrid>
      <w:tr w:rsidR="00D77657" w:rsidRPr="00EA5307" w14:paraId="1DF9DAD6" w14:textId="77777777">
        <w:tc>
          <w:tcPr>
            <w:tcW w:w="4917" w:type="dxa"/>
          </w:tcPr>
          <w:p w14:paraId="3F83DF44" w14:textId="77777777" w:rsidR="00D77657" w:rsidRPr="00EA5307" w:rsidRDefault="007126FF">
            <w:pPr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265" w:hanging="284"/>
              <w:rPr>
                <w:rFonts w:ascii="Arial" w:eastAsia="Tahoma" w:hAnsi="Arial" w:cs="Arial"/>
                <w:b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People’s FOI Manual</w:t>
            </w:r>
          </w:p>
        </w:tc>
        <w:tc>
          <w:tcPr>
            <w:tcW w:w="5695" w:type="dxa"/>
          </w:tcPr>
          <w:p w14:paraId="41190620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emailed to PCOO:      _____________________</w:t>
            </w:r>
          </w:p>
          <w:p w14:paraId="780CCBF8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 _____________________</w:t>
            </w:r>
          </w:p>
        </w:tc>
      </w:tr>
      <w:tr w:rsidR="00D77657" w:rsidRPr="00EA5307" w14:paraId="1D0F9BF0" w14:textId="77777777">
        <w:tc>
          <w:tcPr>
            <w:tcW w:w="4917" w:type="dxa"/>
          </w:tcPr>
          <w:p w14:paraId="154D1365" w14:textId="77777777" w:rsidR="00D77657" w:rsidRPr="00EA5307" w:rsidRDefault="007126FF">
            <w:pPr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265" w:hanging="284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Agency Information Inventory</w:t>
            </w:r>
          </w:p>
        </w:tc>
        <w:tc>
          <w:tcPr>
            <w:tcW w:w="5695" w:type="dxa"/>
          </w:tcPr>
          <w:p w14:paraId="48EDC064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emailed to PCOO:      _____________________</w:t>
            </w:r>
          </w:p>
          <w:p w14:paraId="63FA86BB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08" w:firstLine="108"/>
              <w:rPr>
                <w:rFonts w:ascii="Arial" w:eastAsia="Tahoma" w:hAnsi="Arial" w:cs="Arial"/>
                <w:color w:val="000000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 _____________________</w:t>
            </w:r>
          </w:p>
        </w:tc>
      </w:tr>
      <w:tr w:rsidR="00D77657" w:rsidRPr="00EA5307" w14:paraId="1FC6E6F1" w14:textId="77777777">
        <w:tc>
          <w:tcPr>
            <w:tcW w:w="4917" w:type="dxa"/>
          </w:tcPr>
          <w:p w14:paraId="7ADDFE28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695" w:type="dxa"/>
          </w:tcPr>
          <w:p w14:paraId="316C38AC" w14:textId="77777777" w:rsidR="00D77657" w:rsidRPr="00EA5307" w:rsidRDefault="00D776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</w:p>
        </w:tc>
      </w:tr>
      <w:tr w:rsidR="00D77657" w:rsidRPr="00EA5307" w14:paraId="19CB41DB" w14:textId="77777777">
        <w:tc>
          <w:tcPr>
            <w:tcW w:w="4917" w:type="dxa"/>
          </w:tcPr>
          <w:p w14:paraId="2C9677D4" w14:textId="77777777" w:rsidR="00D77657" w:rsidRPr="00EA5307" w:rsidRDefault="007126FF">
            <w:pPr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265" w:hanging="284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20</w:t>
            </w:r>
            <w:r w:rsidRPr="00EA5307">
              <w:rPr>
                <w:rFonts w:ascii="Arial" w:eastAsia="Tahoma" w:hAnsi="Arial" w:cs="Arial"/>
                <w:sz w:val="18"/>
                <w:szCs w:val="18"/>
              </w:rPr>
              <w:t>20</w:t>
            </w: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 xml:space="preserve"> Summary Report and 20</w:t>
            </w:r>
            <w:r w:rsidRPr="00EA5307">
              <w:rPr>
                <w:rFonts w:ascii="Arial" w:eastAsia="Tahoma" w:hAnsi="Arial" w:cs="Arial"/>
                <w:sz w:val="18"/>
                <w:szCs w:val="18"/>
              </w:rPr>
              <w:t>20</w:t>
            </w: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 xml:space="preserve"> FOI Registry</w:t>
            </w:r>
          </w:p>
        </w:tc>
        <w:tc>
          <w:tcPr>
            <w:tcW w:w="5695" w:type="dxa"/>
          </w:tcPr>
          <w:p w14:paraId="237FD669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emailed to PCOO:      _____________________</w:t>
            </w:r>
          </w:p>
          <w:p w14:paraId="7A513E2D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4" w:hanging="34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posted on TS Page:   _____________________</w:t>
            </w:r>
          </w:p>
        </w:tc>
      </w:tr>
      <w:tr w:rsidR="00D77657" w:rsidRPr="00EA5307" w14:paraId="1CAA07BC" w14:textId="77777777">
        <w:tc>
          <w:tcPr>
            <w:tcW w:w="4917" w:type="dxa"/>
          </w:tcPr>
          <w:p w14:paraId="0C587464" w14:textId="1032C323" w:rsidR="00D77657" w:rsidRPr="00447C42" w:rsidRDefault="007126FF" w:rsidP="00447C42">
            <w:pPr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265" w:hanging="284"/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Screenshot of agency’s home page</w:t>
            </w:r>
            <w:r w:rsidRPr="00EA5307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hidden="0" allowOverlap="1" wp14:anchorId="68B0D02F" wp14:editId="1301EAC5">
                      <wp:simplePos x="0" y="0"/>
                      <wp:positionH relativeFrom="column">
                        <wp:posOffset>3023870</wp:posOffset>
                      </wp:positionH>
                      <wp:positionV relativeFrom="paragraph">
                        <wp:posOffset>89535</wp:posOffset>
                      </wp:positionV>
                      <wp:extent cx="4716780" cy="254000"/>
                      <wp:effectExtent l="0" t="0" r="0" b="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16780" cy="25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B5203FF" w14:textId="77777777" w:rsidR="00D77657" w:rsidRDefault="007126FF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color w:val="000000"/>
                                      <w:sz w:val="18"/>
                                    </w:rPr>
                                    <w:t>Date posted on TS page:   _____________________</w:t>
                                  </w:r>
                                </w:p>
                                <w:p w14:paraId="44704DFD" w14:textId="77777777" w:rsidR="00D77657" w:rsidRDefault="00D77657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  <w:p w14:paraId="08E8FAD1" w14:textId="77777777" w:rsidR="00790AD8" w:rsidRDefault="00790AD8"/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B0D02F" id="Rectangle 28" o:spid="_x0000_s1033" style="position:absolute;left:0;text-align:left;margin-left:238.1pt;margin-top:7.05pt;width:371.4pt;height:2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" filled="f" stroked="f">
                      <v:textbox inset="2.53958mm,1.2694mm,2.53958mm,1.2694mm">
                        <w:txbxContent>
                          <w:p w14:paraId="6B5203FF" w14:textId="77777777" w:rsidR="00D77657" w:rsidRDefault="007126FF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18"/>
                              </w:rPr>
                              <w:t>Date posted on TS page:   _____________________</w:t>
                            </w:r>
                          </w:p>
                          <w:p w14:paraId="44704DFD" w14:textId="77777777" w:rsidR="00D77657" w:rsidRDefault="00D7765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08E8FAD1" w14:textId="77777777" w:rsidR="00790AD8" w:rsidRDefault="00790AD8"/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5695" w:type="dxa"/>
          </w:tcPr>
          <w:p w14:paraId="3875DCF2" w14:textId="77777777" w:rsidR="00D77657" w:rsidRPr="00EA5307" w:rsidRDefault="007126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  <w:sz w:val="18"/>
                <w:szCs w:val="18"/>
              </w:rPr>
            </w:pPr>
            <w:r w:rsidRPr="00EA5307">
              <w:rPr>
                <w:rFonts w:ascii="Arial" w:eastAsia="Tahoma" w:hAnsi="Arial" w:cs="Arial"/>
                <w:color w:val="000000"/>
                <w:sz w:val="18"/>
                <w:szCs w:val="18"/>
              </w:rPr>
              <w:t>Date emailed to PCOO:      _____________________</w:t>
            </w:r>
          </w:p>
        </w:tc>
      </w:tr>
    </w:tbl>
    <w:p w14:paraId="41F76647" w14:textId="04563FED" w:rsidR="00D77657" w:rsidRPr="00EA5307" w:rsidRDefault="007126FF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eastAsia="Tahoma" w:hAnsi="Arial" w:cs="Arial"/>
          <w:b/>
          <w:color w:val="000000"/>
          <w:sz w:val="18"/>
          <w:szCs w:val="18"/>
        </w:rPr>
        <w:t>Agency’s System of Ranking Delivery Units</w:t>
      </w:r>
    </w:p>
    <w:p w14:paraId="4B1B875C" w14:textId="04AAEDBC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7A24BEE4" w14:textId="425201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6EBC354C" w14:textId="6A522A1B" w:rsidR="00D77657" w:rsidRPr="00EA5307" w:rsidRDefault="00447C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38A8B9FD" wp14:editId="06BC16D1">
                <wp:simplePos x="0" y="0"/>
                <wp:positionH relativeFrom="column">
                  <wp:posOffset>-431800</wp:posOffset>
                </wp:positionH>
                <wp:positionV relativeFrom="paragraph">
                  <wp:posOffset>139700</wp:posOffset>
                </wp:positionV>
                <wp:extent cx="3941445" cy="52895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1445" cy="528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4901186" w14:textId="77777777" w:rsidR="00EA5307" w:rsidRPr="007555BE" w:rsidRDefault="00EA5307" w:rsidP="00EA5307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Prepared by: _______________________________</w:t>
                            </w:r>
                          </w:p>
                          <w:p w14:paraId="25FCFB87" w14:textId="77777777" w:rsidR="00EA5307" w:rsidRPr="007555BE" w:rsidRDefault="00EA5307" w:rsidP="00EA5307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  <w:t xml:space="preserve">              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Name of Officer / Designation 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A8B9FD" id="Rectangle 2" o:spid="_x0000_s1034" style="position:absolute;margin-left:-34pt;margin-top:11pt;width:310.35pt;height:41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" filled="f" stroked="f">
                <v:textbox inset="2.53958mm,1.2694mm,2.53958mm,1.2694mm">
                  <w:txbxContent>
                    <w:p w14:paraId="04901186" w14:textId="77777777" w:rsidR="00EA5307" w:rsidRPr="007555BE" w:rsidRDefault="00EA5307" w:rsidP="00EA5307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Prepared by: _______________________________</w:t>
                      </w:r>
                    </w:p>
                    <w:p w14:paraId="25FCFB87" w14:textId="77777777" w:rsidR="00EA5307" w:rsidRPr="007555BE" w:rsidRDefault="00EA5307" w:rsidP="00EA5307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  <w:t xml:space="preserve">               </w:t>
                      </w: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Name of Officer / Designation / Date</w:t>
                      </w:r>
                    </w:p>
                  </w:txbxContent>
                </v:textbox>
              </v:rect>
            </w:pict>
          </mc:Fallback>
        </mc:AlternateContent>
      </w:r>
    </w:p>
    <w:p w14:paraId="4555AA35" w14:textId="687EFA38" w:rsidR="00D77657" w:rsidRPr="00EA5307" w:rsidRDefault="00D173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  <w:r w:rsidRPr="00EA530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26752EA7" wp14:editId="38FB0340">
                <wp:simplePos x="0" y="0"/>
                <wp:positionH relativeFrom="column">
                  <wp:posOffset>2698750</wp:posOffset>
                </wp:positionH>
                <wp:positionV relativeFrom="paragraph">
                  <wp:posOffset>10160</wp:posOffset>
                </wp:positionV>
                <wp:extent cx="3985260" cy="5016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5260" cy="50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98368C" w14:textId="77777777" w:rsidR="00EA5307" w:rsidRPr="007555BE" w:rsidRDefault="00EA5307" w:rsidP="00EA5307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Approved by: ____________________________________</w:t>
                            </w:r>
                          </w:p>
                          <w:p w14:paraId="29716E6E" w14:textId="77777777" w:rsidR="00EA5307" w:rsidRPr="007555BE" w:rsidRDefault="00EA5307" w:rsidP="00EA5307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</w:rPr>
                            </w:pP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</w:r>
                            <w:r w:rsidRPr="007555BE"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Arial" w:eastAsia="Tahoma" w:hAnsi="Arial" w:cs="Arial"/>
                                <w:color w:val="000000"/>
                                <w:sz w:val="18"/>
                              </w:rPr>
                              <w:t xml:space="preserve">             </w:t>
                            </w:r>
                            <w:r w:rsidRPr="007555B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18"/>
                              </w:rPr>
                              <w:t>Department Secretary/Agency Head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52EA7" id="Rectangle 6" o:spid="_x0000_s1035" style="position:absolute;margin-left:212.5pt;margin-top:.8pt;width:313.8pt;height:39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" filled="f" stroked="f">
                <v:textbox inset="2.53958mm,1.2694mm,2.53958mm,1.2694mm">
                  <w:txbxContent>
                    <w:p w14:paraId="4B98368C" w14:textId="77777777" w:rsidR="00EA5307" w:rsidRPr="007555BE" w:rsidRDefault="00EA5307" w:rsidP="00EA5307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Approved by: ____________________________________</w:t>
                      </w:r>
                    </w:p>
                    <w:p w14:paraId="29716E6E" w14:textId="77777777" w:rsidR="00EA5307" w:rsidRPr="007555BE" w:rsidRDefault="00EA5307" w:rsidP="00EA5307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</w:rPr>
                      </w:pP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</w:r>
                      <w:r w:rsidRPr="007555BE"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ab/>
                        <w:t xml:space="preserve">    </w:t>
                      </w:r>
                      <w:r>
                        <w:rPr>
                          <w:rFonts w:ascii="Arial" w:eastAsia="Tahoma" w:hAnsi="Arial" w:cs="Arial"/>
                          <w:color w:val="000000"/>
                          <w:sz w:val="18"/>
                        </w:rPr>
                        <w:t xml:space="preserve">             </w:t>
                      </w:r>
                      <w:r w:rsidRPr="007555BE">
                        <w:rPr>
                          <w:rFonts w:ascii="Arial" w:eastAsia="Tahoma" w:hAnsi="Arial" w:cs="Arial"/>
                          <w:b/>
                          <w:color w:val="000000"/>
                          <w:sz w:val="18"/>
                        </w:rPr>
                        <w:t>Department Secretary/Agency Head/ Date</w:t>
                      </w:r>
                    </w:p>
                  </w:txbxContent>
                </v:textbox>
              </v:rect>
            </w:pict>
          </mc:Fallback>
        </mc:AlternateContent>
      </w:r>
    </w:p>
    <w:p w14:paraId="026F8800" w14:textId="7D4491ED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18"/>
          <w:szCs w:val="18"/>
        </w:rPr>
      </w:pPr>
    </w:p>
    <w:p w14:paraId="6B6B454B" w14:textId="77777777" w:rsidR="00D77657" w:rsidRPr="00EA5307" w:rsidRDefault="00D77657" w:rsidP="00447C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sz w:val="20"/>
          <w:szCs w:val="20"/>
        </w:rPr>
      </w:pPr>
    </w:p>
    <w:p w14:paraId="3FB29DF4" w14:textId="77777777" w:rsidR="00D77657" w:rsidRPr="00EA5307" w:rsidRDefault="00D77657" w:rsidP="007D6B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sz w:val="20"/>
          <w:szCs w:val="20"/>
        </w:rPr>
      </w:pPr>
    </w:p>
    <w:p w14:paraId="42626265" w14:textId="62812787" w:rsidR="00D77657" w:rsidRPr="007D6BF5" w:rsidRDefault="00EC3E9C" w:rsidP="00EC3E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7D6BF5">
        <w:rPr>
          <w:rFonts w:ascii="Arial" w:eastAsia="Tahoma" w:hAnsi="Arial" w:cs="Arial"/>
          <w:b/>
          <w:color w:val="000000"/>
          <w:sz w:val="24"/>
          <w:szCs w:val="24"/>
        </w:rPr>
        <w:t xml:space="preserve">                                </w:t>
      </w:r>
      <w:r w:rsidR="007126FF" w:rsidRPr="007D6BF5">
        <w:rPr>
          <w:rFonts w:ascii="Arial" w:eastAsia="Tahoma" w:hAnsi="Arial" w:cs="Arial"/>
          <w:b/>
          <w:color w:val="000000"/>
          <w:sz w:val="24"/>
          <w:szCs w:val="24"/>
        </w:rPr>
        <w:t>GUIDELINES IN ACCOMPLISHING</w:t>
      </w:r>
      <w:r w:rsidR="00405EC5" w:rsidRPr="007D6BF5">
        <w:rPr>
          <w:rFonts w:ascii="Arial" w:eastAsia="Tahoma" w:hAnsi="Arial" w:cs="Arial"/>
          <w:b/>
          <w:color w:val="000000"/>
          <w:sz w:val="24"/>
          <w:szCs w:val="24"/>
        </w:rPr>
        <w:t xml:space="preserve"> </w:t>
      </w:r>
    </w:p>
    <w:p w14:paraId="5365A4D7" w14:textId="28D98C1D" w:rsidR="00D77657" w:rsidRPr="007D6BF5" w:rsidRDefault="00EC3E9C" w:rsidP="00EC3E9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7D6BF5">
        <w:rPr>
          <w:rFonts w:ascii="Arial" w:eastAsia="Tahoma" w:hAnsi="Arial" w:cs="Arial"/>
          <w:b/>
          <w:color w:val="000000"/>
          <w:sz w:val="24"/>
          <w:szCs w:val="24"/>
        </w:rPr>
        <w:t xml:space="preserve">                                  </w:t>
      </w:r>
      <w:r w:rsidR="007126FF" w:rsidRPr="007D6BF5">
        <w:rPr>
          <w:rFonts w:ascii="Arial" w:eastAsia="Tahoma" w:hAnsi="Arial" w:cs="Arial"/>
          <w:b/>
          <w:color w:val="000000"/>
          <w:sz w:val="24"/>
          <w:szCs w:val="24"/>
        </w:rPr>
        <w:t>FORM A – DEPARTMENT/AGENCY PERFORMANCE REPORT</w:t>
      </w:r>
    </w:p>
    <w:p w14:paraId="7D71B860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0EBB26C6" w14:textId="77777777" w:rsidR="00D77657" w:rsidRPr="00EA5307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222DB853" w14:textId="02F9C0C2" w:rsidR="00761E53" w:rsidRPr="005C5293" w:rsidRDefault="007126FF" w:rsidP="00761E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</w:rPr>
      </w:pPr>
      <w:r w:rsidRPr="005C5293">
        <w:rPr>
          <w:rFonts w:ascii="Arial" w:eastAsia="Tahoma" w:hAnsi="Arial" w:cs="Arial"/>
          <w:b/>
          <w:color w:val="000000"/>
        </w:rPr>
        <w:t>Streamlining and Process Improvement of the Agency’s Critical Service</w:t>
      </w:r>
    </w:p>
    <w:p w14:paraId="0DC8BA91" w14:textId="35BCD8C5" w:rsidR="00761E53" w:rsidRPr="005C5293" w:rsidRDefault="00761E53" w:rsidP="00761E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Cs/>
          <w:color w:val="000000"/>
        </w:rPr>
      </w:pPr>
      <w:r w:rsidRPr="005C5293">
        <w:rPr>
          <w:rFonts w:ascii="Arial" w:eastAsia="Tahoma" w:hAnsi="Arial" w:cs="Arial"/>
          <w:bCs/>
          <w:color w:val="000000"/>
        </w:rPr>
        <w:t>Indicate the following:</w:t>
      </w:r>
    </w:p>
    <w:p w14:paraId="5CD59B35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09B01C0B" w14:textId="3A8CD696" w:rsidR="00D77657" w:rsidRPr="005C5293" w:rsidRDefault="00761E5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</w:rPr>
        <w:t>Name</w:t>
      </w:r>
      <w:r w:rsidR="007126FF" w:rsidRPr="005C5293">
        <w:rPr>
          <w:rFonts w:ascii="Arial" w:eastAsia="Tahoma" w:hAnsi="Arial" w:cs="Arial"/>
          <w:color w:val="000000"/>
        </w:rPr>
        <w:t xml:space="preserve"> of the </w:t>
      </w:r>
      <w:r w:rsidR="007126FF" w:rsidRPr="005C5293">
        <w:rPr>
          <w:rFonts w:ascii="Arial" w:eastAsia="Tahoma" w:hAnsi="Arial" w:cs="Arial"/>
          <w:color w:val="000000"/>
          <w:u w:val="single"/>
        </w:rPr>
        <w:t>frontline/non-frontline service.</w:t>
      </w:r>
    </w:p>
    <w:p w14:paraId="44309907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7FED209A" w14:textId="72F137D0" w:rsidR="00832581" w:rsidRDefault="007126FF" w:rsidP="008325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 xml:space="preserve">Targets in FY </w:t>
      </w:r>
      <w:r w:rsidRPr="005C5293">
        <w:rPr>
          <w:rFonts w:ascii="Arial" w:eastAsia="Tahoma" w:hAnsi="Arial" w:cs="Arial"/>
          <w:u w:val="single"/>
        </w:rPr>
        <w:t>2020</w:t>
      </w:r>
      <w:r w:rsidRPr="005C5293">
        <w:rPr>
          <w:rFonts w:ascii="Arial" w:eastAsia="Tahoma" w:hAnsi="Arial" w:cs="Arial"/>
          <w:color w:val="000000"/>
          <w:u w:val="single"/>
        </w:rPr>
        <w:t xml:space="preserve"> and FY </w:t>
      </w:r>
      <w:r w:rsidRPr="005C5293">
        <w:rPr>
          <w:rFonts w:ascii="Arial" w:eastAsia="Tahoma" w:hAnsi="Arial" w:cs="Arial"/>
          <w:u w:val="single"/>
        </w:rPr>
        <w:t>2020</w:t>
      </w:r>
      <w:r w:rsidRPr="005C5293">
        <w:rPr>
          <w:rFonts w:ascii="Arial" w:eastAsia="Tahoma" w:hAnsi="Arial" w:cs="Arial"/>
          <w:color w:val="000000"/>
          <w:u w:val="single"/>
        </w:rPr>
        <w:t xml:space="preserve"> Status of Streamlining Efforts </w:t>
      </w:r>
      <w:r w:rsidRPr="005C5293">
        <w:rPr>
          <w:rFonts w:ascii="Arial" w:eastAsia="Tahoma" w:hAnsi="Arial" w:cs="Arial"/>
          <w:color w:val="000000"/>
        </w:rPr>
        <w:t>for each service.</w:t>
      </w:r>
    </w:p>
    <w:p w14:paraId="2AF71695" w14:textId="77777777" w:rsidR="00832581" w:rsidRPr="00832581" w:rsidRDefault="00832581" w:rsidP="008325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0742CB4E" w14:textId="3234A36C" w:rsidR="00832581" w:rsidRDefault="00951804" w:rsidP="008325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>
        <w:rPr>
          <w:rFonts w:ascii="Arial" w:eastAsia="Tahoma" w:hAnsi="Arial" w:cs="Arial"/>
          <w:color w:val="000000"/>
          <w:u w:val="single"/>
        </w:rPr>
        <w:t xml:space="preserve">FY 2020 accomplishments of commitments </w:t>
      </w:r>
      <w:r w:rsidR="00832581" w:rsidRPr="005C5293">
        <w:rPr>
          <w:rFonts w:ascii="Arial" w:eastAsia="Tahoma" w:hAnsi="Arial" w:cs="Arial"/>
          <w:color w:val="000000"/>
        </w:rPr>
        <w:t xml:space="preserve">for </w:t>
      </w:r>
      <w:r w:rsidR="00832581">
        <w:rPr>
          <w:rFonts w:ascii="Arial" w:eastAsia="Tahoma" w:hAnsi="Arial" w:cs="Arial"/>
          <w:color w:val="000000"/>
        </w:rPr>
        <w:t>agencies under Program NEHEMIA priority sectors</w:t>
      </w:r>
      <w:r w:rsidR="00832581" w:rsidRPr="005C5293">
        <w:rPr>
          <w:rFonts w:ascii="Arial" w:eastAsia="Tahoma" w:hAnsi="Arial" w:cs="Arial"/>
          <w:color w:val="000000"/>
        </w:rPr>
        <w:t>.</w:t>
      </w:r>
    </w:p>
    <w:p w14:paraId="0CB8DB86" w14:textId="77777777" w:rsidR="00832581" w:rsidRPr="005C5293" w:rsidRDefault="00832581" w:rsidP="00761E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1EEF23E3" w14:textId="55941AA5" w:rsidR="00D77657" w:rsidRPr="005C5293" w:rsidRDefault="007126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>Target</w:t>
      </w:r>
      <w:r w:rsidR="00761E53" w:rsidRPr="005C5293">
        <w:rPr>
          <w:rFonts w:ascii="Arial" w:eastAsia="Tahoma" w:hAnsi="Arial" w:cs="Arial"/>
          <w:color w:val="000000"/>
          <w:u w:val="single"/>
        </w:rPr>
        <w:t>s</w:t>
      </w:r>
      <w:r w:rsidRPr="005C5293">
        <w:rPr>
          <w:rFonts w:ascii="Arial" w:eastAsia="Tahoma" w:hAnsi="Arial" w:cs="Arial"/>
          <w:color w:val="000000"/>
          <w:u w:val="single"/>
        </w:rPr>
        <w:t xml:space="preserve"> in FY </w:t>
      </w:r>
      <w:r w:rsidRPr="005C5293">
        <w:rPr>
          <w:rFonts w:ascii="Arial" w:eastAsia="Tahoma" w:hAnsi="Arial" w:cs="Arial"/>
          <w:u w:val="single"/>
        </w:rPr>
        <w:t xml:space="preserve">2020 </w:t>
      </w:r>
      <w:r w:rsidRPr="005C5293">
        <w:rPr>
          <w:rFonts w:ascii="Arial" w:eastAsia="Tahoma" w:hAnsi="Arial" w:cs="Arial"/>
          <w:color w:val="000000"/>
          <w:u w:val="single"/>
        </w:rPr>
        <w:t xml:space="preserve">and FY </w:t>
      </w:r>
      <w:r w:rsidRPr="005C5293">
        <w:rPr>
          <w:rFonts w:ascii="Arial" w:eastAsia="Tahoma" w:hAnsi="Arial" w:cs="Arial"/>
          <w:u w:val="single"/>
        </w:rPr>
        <w:t>2020</w:t>
      </w:r>
      <w:r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Fees Paid</w:t>
      </w:r>
      <w:r w:rsidRPr="005C5293">
        <w:rPr>
          <w:rFonts w:ascii="Arial" w:eastAsia="Tahoma" w:hAnsi="Arial" w:cs="Arial"/>
          <w:color w:val="000000"/>
        </w:rPr>
        <w:t xml:space="preserve"> for each service.</w:t>
      </w:r>
    </w:p>
    <w:p w14:paraId="574088CA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61CC989A" w14:textId="4E2880D5" w:rsidR="00D77657" w:rsidRPr="005C5293" w:rsidRDefault="00761E5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>Targets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in FY </w:t>
      </w:r>
      <w:r w:rsidR="007126FF" w:rsidRPr="005C5293">
        <w:rPr>
          <w:rFonts w:ascii="Arial" w:eastAsia="Tahoma" w:hAnsi="Arial" w:cs="Arial"/>
          <w:u w:val="single"/>
        </w:rPr>
        <w:t>20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and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Other Transaction Fees</w:t>
      </w:r>
      <w:r w:rsidR="007126FF" w:rsidRPr="005C5293">
        <w:rPr>
          <w:rFonts w:ascii="Arial" w:eastAsia="Tahoma" w:hAnsi="Arial" w:cs="Arial"/>
          <w:color w:val="000000"/>
        </w:rPr>
        <w:t xml:space="preserve"> for each service.</w:t>
      </w:r>
    </w:p>
    <w:p w14:paraId="01074961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0F96C444" w14:textId="577DAA5A" w:rsidR="00D77657" w:rsidRPr="005C5293" w:rsidRDefault="009A05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>Targets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in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and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Substantive Compliance Cost </w:t>
      </w:r>
      <w:r w:rsidR="007126FF" w:rsidRPr="005C5293">
        <w:rPr>
          <w:rFonts w:ascii="Arial" w:eastAsia="Tahoma" w:hAnsi="Arial" w:cs="Arial"/>
          <w:color w:val="000000"/>
        </w:rPr>
        <w:t>for each service.</w:t>
      </w:r>
    </w:p>
    <w:p w14:paraId="25F416C2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2019DC58" w14:textId="42BD581B" w:rsidR="00D77657" w:rsidRPr="005C5293" w:rsidRDefault="00D67F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>Targets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in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and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Number of Signatures</w:t>
      </w:r>
      <w:r w:rsidR="007126FF" w:rsidRPr="005C5293">
        <w:rPr>
          <w:rFonts w:ascii="Arial" w:eastAsia="Tahoma" w:hAnsi="Arial" w:cs="Arial"/>
          <w:color w:val="000000"/>
        </w:rPr>
        <w:t xml:space="preserve"> for each service.</w:t>
      </w:r>
    </w:p>
    <w:p w14:paraId="1B26DF38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3D4E2EDD" w14:textId="0361AF88" w:rsidR="00D77657" w:rsidRPr="005C5293" w:rsidRDefault="00D67F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>Targets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in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and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Number of Required Documents</w:t>
      </w:r>
      <w:r w:rsidR="007126FF" w:rsidRPr="005C5293">
        <w:rPr>
          <w:rFonts w:ascii="Arial" w:eastAsia="Tahoma" w:hAnsi="Arial" w:cs="Arial"/>
          <w:color w:val="000000"/>
        </w:rPr>
        <w:t xml:space="preserve"> for each service.</w:t>
      </w:r>
    </w:p>
    <w:p w14:paraId="7B68A95D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79364B78" w14:textId="42792811" w:rsidR="00D77657" w:rsidRPr="005C5293" w:rsidRDefault="00D67F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 xml:space="preserve">Targets </w:t>
      </w:r>
      <w:r w:rsidR="007126FF" w:rsidRPr="005C5293">
        <w:rPr>
          <w:rFonts w:ascii="Arial" w:eastAsia="Tahoma" w:hAnsi="Arial" w:cs="Arial"/>
          <w:color w:val="000000"/>
          <w:u w:val="single"/>
        </w:rPr>
        <w:t>in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and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Turnaround Time</w:t>
      </w:r>
      <w:r w:rsidR="007126FF" w:rsidRPr="005C5293">
        <w:rPr>
          <w:rFonts w:ascii="Arial" w:eastAsia="Tahoma" w:hAnsi="Arial" w:cs="Arial"/>
          <w:color w:val="000000"/>
        </w:rPr>
        <w:t xml:space="preserve"> for each service.</w:t>
      </w:r>
    </w:p>
    <w:p w14:paraId="32FA3002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71E27606" w14:textId="12164FE9" w:rsidR="00761E53" w:rsidRDefault="00D67F57" w:rsidP="005C529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 xml:space="preserve">Targets </w:t>
      </w:r>
      <w:r w:rsidR="007126FF" w:rsidRPr="005C5293">
        <w:rPr>
          <w:rFonts w:ascii="Arial" w:eastAsia="Tahoma" w:hAnsi="Arial" w:cs="Arial"/>
          <w:color w:val="000000"/>
          <w:u w:val="single"/>
        </w:rPr>
        <w:t>in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and FY 20</w:t>
      </w:r>
      <w:r w:rsidR="007126FF" w:rsidRPr="005C5293">
        <w:rPr>
          <w:rFonts w:ascii="Arial" w:eastAsia="Tahoma" w:hAnsi="Arial" w:cs="Arial"/>
          <w:u w:val="single"/>
        </w:rPr>
        <w:t>20</w:t>
      </w:r>
      <w:r w:rsidR="007126FF" w:rsidRPr="005C5293">
        <w:rPr>
          <w:rFonts w:ascii="Arial" w:eastAsia="Tahoma" w:hAnsi="Arial" w:cs="Arial"/>
          <w:color w:val="000000"/>
          <w:u w:val="single"/>
        </w:rPr>
        <w:t xml:space="preserve"> Status of Streamlining Efforts in the Citizen/Client Satisfaction Results</w:t>
      </w:r>
      <w:r w:rsidR="007126FF" w:rsidRPr="005C5293">
        <w:rPr>
          <w:rFonts w:ascii="Arial" w:eastAsia="Tahoma" w:hAnsi="Arial" w:cs="Arial"/>
          <w:color w:val="000000"/>
        </w:rPr>
        <w:t xml:space="preserve"> for each service.</w:t>
      </w:r>
    </w:p>
    <w:p w14:paraId="7D045F34" w14:textId="77777777" w:rsidR="005C5293" w:rsidRPr="005C5293" w:rsidRDefault="005C5293" w:rsidP="005C52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17E972B6" w14:textId="7EB73B55" w:rsidR="00761E53" w:rsidRPr="005C5293" w:rsidRDefault="00951804" w:rsidP="005C529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>
        <w:rPr>
          <w:rFonts w:ascii="Arial" w:eastAsia="Tahoma" w:hAnsi="Arial" w:cs="Arial"/>
          <w:color w:val="000000"/>
          <w:u w:val="single"/>
        </w:rPr>
        <w:t xml:space="preserve">FY 2020 </w:t>
      </w:r>
      <w:r w:rsidR="00AB6EBF" w:rsidRPr="005C5293">
        <w:rPr>
          <w:rFonts w:ascii="Arial" w:eastAsia="Tahoma" w:hAnsi="Arial" w:cs="Arial"/>
          <w:color w:val="000000"/>
          <w:u w:val="single"/>
        </w:rPr>
        <w:t>Digitization Initiatives</w:t>
      </w:r>
      <w:r w:rsidR="00AB6EBF" w:rsidRPr="005C5293">
        <w:rPr>
          <w:rFonts w:ascii="Arial" w:eastAsia="Tahoma" w:hAnsi="Arial" w:cs="Arial"/>
          <w:color w:val="000000"/>
        </w:rPr>
        <w:t xml:space="preserve"> or their status as of FY 2020.</w:t>
      </w:r>
    </w:p>
    <w:p w14:paraId="6C50A2A9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6C7D0E46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</w:rPr>
      </w:pPr>
    </w:p>
    <w:p w14:paraId="14998E64" w14:textId="23BA4E8E" w:rsidR="00D77657" w:rsidRPr="005C5293" w:rsidRDefault="007126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</w:rPr>
      </w:pPr>
      <w:r w:rsidRPr="005C5293">
        <w:rPr>
          <w:rFonts w:ascii="Arial" w:eastAsia="Tahoma" w:hAnsi="Arial" w:cs="Arial"/>
          <w:b/>
          <w:color w:val="000000"/>
        </w:rPr>
        <w:t>General Administration and Support Services (GASS)</w:t>
      </w:r>
    </w:p>
    <w:p w14:paraId="3D6462BF" w14:textId="1338926C" w:rsidR="005C5293" w:rsidRPr="005C5293" w:rsidRDefault="005C5293" w:rsidP="005C529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Cs/>
          <w:color w:val="000000"/>
        </w:rPr>
      </w:pPr>
      <w:r w:rsidRPr="005C5293">
        <w:rPr>
          <w:rFonts w:ascii="Arial" w:eastAsia="Tahoma" w:hAnsi="Arial" w:cs="Arial"/>
          <w:bCs/>
          <w:color w:val="000000"/>
        </w:rPr>
        <w:t>Indicate the following:</w:t>
      </w:r>
    </w:p>
    <w:p w14:paraId="61F848A6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0D07FC99" w14:textId="614767F5" w:rsidR="00D77657" w:rsidRPr="005C5293" w:rsidRDefault="007126F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C5293">
        <w:rPr>
          <w:rFonts w:ascii="Arial" w:eastAsia="Tahoma" w:hAnsi="Arial" w:cs="Arial"/>
          <w:color w:val="000000"/>
          <w:u w:val="single"/>
        </w:rPr>
        <w:t>FY 201</w:t>
      </w:r>
      <w:r w:rsidRPr="005C5293">
        <w:rPr>
          <w:rFonts w:ascii="Arial" w:eastAsia="Tahoma" w:hAnsi="Arial" w:cs="Arial"/>
          <w:u w:val="single"/>
        </w:rPr>
        <w:t>9</w:t>
      </w:r>
      <w:r w:rsidRPr="005C5293">
        <w:rPr>
          <w:rFonts w:ascii="Arial" w:eastAsia="Tahoma" w:hAnsi="Arial" w:cs="Arial"/>
          <w:color w:val="000000"/>
        </w:rPr>
        <w:t xml:space="preserve"> and </w:t>
      </w:r>
      <w:r w:rsidRPr="005C5293">
        <w:rPr>
          <w:rFonts w:ascii="Arial" w:eastAsia="Tahoma" w:hAnsi="Arial" w:cs="Arial"/>
          <w:color w:val="000000"/>
          <w:u w:val="single"/>
        </w:rPr>
        <w:t>FY 20</w:t>
      </w:r>
      <w:r w:rsidRPr="005C5293">
        <w:rPr>
          <w:rFonts w:ascii="Arial" w:eastAsia="Tahoma" w:hAnsi="Arial" w:cs="Arial"/>
          <w:u w:val="single"/>
        </w:rPr>
        <w:t>20</w:t>
      </w:r>
      <w:r w:rsidRPr="005C5293">
        <w:rPr>
          <w:rFonts w:ascii="Arial" w:eastAsia="Tahoma" w:hAnsi="Arial" w:cs="Arial"/>
          <w:color w:val="000000"/>
        </w:rPr>
        <w:t xml:space="preserve"> Accomplishments for the BUR</w:t>
      </w:r>
      <w:r w:rsidR="005C5293" w:rsidRPr="005C5293">
        <w:rPr>
          <w:rFonts w:ascii="Arial" w:eastAsia="Tahoma" w:hAnsi="Arial" w:cs="Arial"/>
          <w:color w:val="000000"/>
        </w:rPr>
        <w:t>.</w:t>
      </w:r>
    </w:p>
    <w:p w14:paraId="06722977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62A9CB29" w14:textId="7437F6AA" w:rsidR="00D77657" w:rsidRPr="00C1742F" w:rsidRDefault="005C5293" w:rsidP="00C1742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E50A4">
        <w:rPr>
          <w:rFonts w:ascii="Arial" w:eastAsia="Tahoma" w:hAnsi="Arial" w:cs="Arial"/>
          <w:color w:val="000000"/>
          <w:u w:val="single"/>
        </w:rPr>
        <w:t>Results</w:t>
      </w:r>
      <w:r w:rsidR="007126FF" w:rsidRPr="005E50A4">
        <w:rPr>
          <w:rFonts w:ascii="Arial" w:eastAsia="Tahoma" w:hAnsi="Arial" w:cs="Arial"/>
          <w:color w:val="000000"/>
          <w:u w:val="single"/>
        </w:rPr>
        <w:t xml:space="preserve"> </w:t>
      </w:r>
      <w:r w:rsidR="007126FF" w:rsidRPr="005C5293">
        <w:rPr>
          <w:rFonts w:ascii="Arial" w:eastAsia="Tahoma" w:hAnsi="Arial" w:cs="Arial"/>
          <w:color w:val="000000"/>
        </w:rPr>
        <w:t xml:space="preserve">of agency’s compliance with </w:t>
      </w:r>
      <w:r w:rsidR="007126FF" w:rsidRPr="005C5293">
        <w:rPr>
          <w:rFonts w:ascii="Arial" w:eastAsia="Tahoma" w:hAnsi="Arial" w:cs="Arial"/>
          <w:color w:val="000000"/>
          <w:u w:val="single"/>
        </w:rPr>
        <w:t>COA audit findings</w:t>
      </w:r>
      <w:r w:rsidR="007126FF" w:rsidRPr="005C5293">
        <w:rPr>
          <w:rFonts w:ascii="Arial" w:eastAsia="Tahoma" w:hAnsi="Arial" w:cs="Arial"/>
          <w:color w:val="000000"/>
        </w:rPr>
        <w:t>.</w:t>
      </w:r>
    </w:p>
    <w:p w14:paraId="26E3BF3C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0A2C2463" w14:textId="5CE48475" w:rsidR="00D77657" w:rsidRPr="00C1742F" w:rsidRDefault="00C1742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E50A4">
        <w:rPr>
          <w:rFonts w:ascii="Arial" w:eastAsia="Tahoma" w:hAnsi="Arial" w:cs="Arial"/>
          <w:color w:val="000000"/>
          <w:u w:val="single"/>
        </w:rPr>
        <w:t>Required</w:t>
      </w:r>
      <w:r w:rsidR="007126FF" w:rsidRPr="005E50A4">
        <w:rPr>
          <w:rFonts w:ascii="Arial" w:eastAsia="Tahoma" w:hAnsi="Arial" w:cs="Arial"/>
          <w:color w:val="000000"/>
          <w:u w:val="single"/>
        </w:rPr>
        <w:t xml:space="preserve"> dates</w:t>
      </w:r>
      <w:r w:rsidR="007126FF" w:rsidRPr="00C1742F">
        <w:rPr>
          <w:rFonts w:ascii="Arial" w:eastAsia="Tahoma" w:hAnsi="Arial" w:cs="Arial"/>
          <w:color w:val="000000"/>
        </w:rPr>
        <w:t xml:space="preserve"> for the compliance with </w:t>
      </w:r>
      <w:r w:rsidR="007126FF" w:rsidRPr="00C1742F">
        <w:rPr>
          <w:rFonts w:ascii="Arial" w:eastAsia="Tahoma" w:hAnsi="Arial" w:cs="Arial"/>
          <w:color w:val="000000"/>
          <w:u w:val="single"/>
        </w:rPr>
        <w:t xml:space="preserve">each </w:t>
      </w:r>
      <w:r w:rsidRPr="00C1742F">
        <w:rPr>
          <w:rFonts w:ascii="Arial" w:eastAsia="Tahoma" w:hAnsi="Arial" w:cs="Arial"/>
          <w:color w:val="000000"/>
          <w:u w:val="single"/>
        </w:rPr>
        <w:t>of the p</w:t>
      </w:r>
      <w:r w:rsidR="007126FF" w:rsidRPr="00C1742F">
        <w:rPr>
          <w:rFonts w:ascii="Arial" w:eastAsia="Tahoma" w:hAnsi="Arial" w:cs="Arial"/>
          <w:color w:val="000000"/>
          <w:u w:val="single"/>
        </w:rPr>
        <w:t xml:space="preserve">rocurement </w:t>
      </w:r>
      <w:r w:rsidRPr="00C1742F">
        <w:rPr>
          <w:rFonts w:ascii="Arial" w:eastAsia="Tahoma" w:hAnsi="Arial" w:cs="Arial"/>
          <w:color w:val="000000"/>
          <w:u w:val="single"/>
        </w:rPr>
        <w:t>r</w:t>
      </w:r>
      <w:r w:rsidR="007126FF" w:rsidRPr="00C1742F">
        <w:rPr>
          <w:rFonts w:ascii="Arial" w:eastAsia="Tahoma" w:hAnsi="Arial" w:cs="Arial"/>
          <w:color w:val="000000"/>
          <w:u w:val="single"/>
        </w:rPr>
        <w:t>equirements</w:t>
      </w:r>
      <w:r w:rsidR="007126FF" w:rsidRPr="00C1742F">
        <w:rPr>
          <w:rFonts w:ascii="Arial" w:eastAsia="Tahoma" w:hAnsi="Arial" w:cs="Arial"/>
          <w:color w:val="000000"/>
        </w:rPr>
        <w:t>.</w:t>
      </w:r>
    </w:p>
    <w:p w14:paraId="5A7C974C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78C51453" w14:textId="450C6442" w:rsidR="00D77657" w:rsidRPr="00C1742F" w:rsidRDefault="00C1742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Tahoma" w:hAnsi="Arial" w:cs="Arial"/>
          <w:color w:val="000000"/>
        </w:rPr>
      </w:pPr>
      <w:r w:rsidRPr="005E50A4">
        <w:rPr>
          <w:rFonts w:ascii="Arial" w:eastAsia="Tahoma" w:hAnsi="Arial" w:cs="Arial"/>
          <w:color w:val="000000"/>
          <w:u w:val="single"/>
        </w:rPr>
        <w:t>Required dates</w:t>
      </w:r>
      <w:r w:rsidR="007126FF" w:rsidRPr="00C1742F">
        <w:rPr>
          <w:rFonts w:ascii="Arial" w:eastAsia="Tahoma" w:hAnsi="Arial" w:cs="Arial"/>
          <w:color w:val="000000"/>
        </w:rPr>
        <w:t xml:space="preserve"> for compliance with </w:t>
      </w:r>
      <w:r w:rsidR="007126FF" w:rsidRPr="00C1742F">
        <w:rPr>
          <w:rFonts w:ascii="Arial" w:eastAsia="Tahoma" w:hAnsi="Arial" w:cs="Arial"/>
          <w:color w:val="000000"/>
          <w:u w:val="single"/>
        </w:rPr>
        <w:t>QMS Certification requirement</w:t>
      </w:r>
      <w:r w:rsidR="007126FF" w:rsidRPr="00C1742F">
        <w:rPr>
          <w:rFonts w:ascii="Arial" w:eastAsia="Tahoma" w:hAnsi="Arial" w:cs="Arial"/>
          <w:color w:val="000000"/>
        </w:rPr>
        <w:t>.</w:t>
      </w:r>
    </w:p>
    <w:p w14:paraId="3BA9AC90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774DE641" w14:textId="6AA4C34B" w:rsidR="00D77657" w:rsidRDefault="007126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bCs/>
          <w:color w:val="000000"/>
        </w:rPr>
      </w:pPr>
      <w:r w:rsidRPr="005C5293">
        <w:rPr>
          <w:rFonts w:ascii="Arial" w:eastAsia="Tahoma" w:hAnsi="Arial" w:cs="Arial"/>
          <w:b/>
          <w:bCs/>
          <w:color w:val="000000"/>
        </w:rPr>
        <w:t>Good Governance Conditions</w:t>
      </w:r>
    </w:p>
    <w:p w14:paraId="654ED3FA" w14:textId="77777777" w:rsidR="007F58DB" w:rsidRPr="005C5293" w:rsidRDefault="007F58DB" w:rsidP="007F58D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Cs/>
          <w:color w:val="000000"/>
        </w:rPr>
      </w:pPr>
      <w:r w:rsidRPr="005C5293">
        <w:rPr>
          <w:rFonts w:ascii="Arial" w:eastAsia="Tahoma" w:hAnsi="Arial" w:cs="Arial"/>
          <w:bCs/>
          <w:color w:val="000000"/>
        </w:rPr>
        <w:t>Indicate the following:</w:t>
      </w:r>
    </w:p>
    <w:p w14:paraId="02873292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i/>
          <w:color w:val="000000"/>
        </w:rPr>
      </w:pPr>
    </w:p>
    <w:p w14:paraId="17ABAE55" w14:textId="6854824A" w:rsidR="00D77657" w:rsidRPr="00B92D05" w:rsidRDefault="00B92D0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B92D05">
        <w:rPr>
          <w:rFonts w:ascii="Arial" w:eastAsia="Tahoma" w:hAnsi="Arial" w:cs="Arial"/>
          <w:color w:val="000000"/>
        </w:rPr>
        <w:t xml:space="preserve">The </w:t>
      </w:r>
      <w:r w:rsidRPr="005E50A4">
        <w:rPr>
          <w:rFonts w:ascii="Arial" w:eastAsia="Tahoma" w:hAnsi="Arial" w:cs="Arial"/>
          <w:color w:val="000000"/>
          <w:u w:val="single"/>
        </w:rPr>
        <w:t>date</w:t>
      </w:r>
      <w:r w:rsidR="007126FF" w:rsidRPr="00B92D05">
        <w:rPr>
          <w:rFonts w:ascii="Arial" w:eastAsia="Tahoma" w:hAnsi="Arial" w:cs="Arial"/>
          <w:color w:val="000000"/>
        </w:rPr>
        <w:t xml:space="preserve"> when </w:t>
      </w:r>
      <w:r w:rsidR="007126FF" w:rsidRPr="00B92D05">
        <w:rPr>
          <w:rFonts w:ascii="Arial" w:eastAsia="Tahoma" w:hAnsi="Arial" w:cs="Arial"/>
          <w:color w:val="000000"/>
          <w:u w:val="single"/>
        </w:rPr>
        <w:t>all requirements for TS</w:t>
      </w:r>
      <w:r w:rsidR="007126FF" w:rsidRPr="00B92D05">
        <w:rPr>
          <w:rFonts w:ascii="Arial" w:eastAsia="Tahoma" w:hAnsi="Arial" w:cs="Arial"/>
          <w:color w:val="000000"/>
        </w:rPr>
        <w:t xml:space="preserve"> were complied with.</w:t>
      </w:r>
    </w:p>
    <w:p w14:paraId="304BBB90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29670890" w14:textId="4E24BDEA" w:rsidR="001662B0" w:rsidRDefault="005E50A4" w:rsidP="001662B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5E50A4">
        <w:rPr>
          <w:rFonts w:ascii="Arial" w:eastAsia="Tahoma" w:hAnsi="Arial" w:cs="Arial"/>
          <w:color w:val="000000"/>
        </w:rPr>
        <w:t xml:space="preserve">The </w:t>
      </w:r>
      <w:r>
        <w:rPr>
          <w:rFonts w:ascii="Arial" w:eastAsia="Tahoma" w:hAnsi="Arial" w:cs="Arial"/>
          <w:color w:val="000000"/>
          <w:u w:val="single"/>
        </w:rPr>
        <w:t>m</w:t>
      </w:r>
      <w:r w:rsidR="00B92D05" w:rsidRPr="005E50A4">
        <w:rPr>
          <w:rFonts w:ascii="Arial" w:eastAsia="Tahoma" w:hAnsi="Arial" w:cs="Arial"/>
          <w:color w:val="000000"/>
          <w:u w:val="single"/>
        </w:rPr>
        <w:t>ost</w:t>
      </w:r>
      <w:r w:rsidR="007126FF" w:rsidRPr="005E50A4">
        <w:rPr>
          <w:rFonts w:ascii="Arial" w:eastAsia="Tahoma" w:hAnsi="Arial" w:cs="Arial"/>
          <w:color w:val="000000"/>
          <w:u w:val="single"/>
        </w:rPr>
        <w:t xml:space="preserve"> recent date</w:t>
      </w:r>
      <w:r w:rsidR="007126FF" w:rsidRPr="00B92D05">
        <w:rPr>
          <w:rFonts w:ascii="Arial" w:eastAsia="Tahoma" w:hAnsi="Arial" w:cs="Arial"/>
          <w:color w:val="000000"/>
        </w:rPr>
        <w:t xml:space="preserve"> when </w:t>
      </w:r>
      <w:proofErr w:type="spellStart"/>
      <w:r w:rsidR="007126FF" w:rsidRPr="00B92D05">
        <w:rPr>
          <w:rFonts w:ascii="Arial" w:eastAsia="Tahoma" w:hAnsi="Arial" w:cs="Arial"/>
          <w:color w:val="000000"/>
          <w:u w:val="single"/>
        </w:rPr>
        <w:t>PhilGEPS</w:t>
      </w:r>
      <w:proofErr w:type="spellEnd"/>
      <w:r w:rsidR="007126FF" w:rsidRPr="00B92D05">
        <w:rPr>
          <w:rFonts w:ascii="Arial" w:eastAsia="Tahoma" w:hAnsi="Arial" w:cs="Arial"/>
          <w:color w:val="000000"/>
          <w:u w:val="single"/>
        </w:rPr>
        <w:t xml:space="preserve"> postings</w:t>
      </w:r>
      <w:r w:rsidR="007126FF" w:rsidRPr="00B92D05">
        <w:rPr>
          <w:rFonts w:ascii="Arial" w:eastAsia="Tahoma" w:hAnsi="Arial" w:cs="Arial"/>
          <w:color w:val="000000"/>
        </w:rPr>
        <w:t xml:space="preserve"> were updated.</w:t>
      </w:r>
    </w:p>
    <w:p w14:paraId="7296A9CC" w14:textId="77777777" w:rsidR="001662B0" w:rsidRPr="001662B0" w:rsidRDefault="001662B0" w:rsidP="001662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</w:p>
    <w:p w14:paraId="327058D8" w14:textId="6DF739E4" w:rsidR="001662B0" w:rsidRPr="00B92D05" w:rsidRDefault="001662B0" w:rsidP="001662B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B92D05">
        <w:rPr>
          <w:rFonts w:ascii="Arial" w:eastAsia="Tahoma" w:hAnsi="Arial" w:cs="Arial"/>
          <w:color w:val="000000"/>
        </w:rPr>
        <w:lastRenderedPageBreak/>
        <w:t xml:space="preserve">The </w:t>
      </w:r>
      <w:r w:rsidRPr="005E50A4">
        <w:rPr>
          <w:rFonts w:ascii="Arial" w:eastAsia="Tahoma" w:hAnsi="Arial" w:cs="Arial"/>
          <w:color w:val="000000"/>
          <w:u w:val="single"/>
        </w:rPr>
        <w:t>date</w:t>
      </w:r>
      <w:r w:rsidRPr="00B92D05">
        <w:rPr>
          <w:rFonts w:ascii="Arial" w:eastAsia="Tahoma" w:hAnsi="Arial" w:cs="Arial"/>
          <w:color w:val="000000"/>
        </w:rPr>
        <w:t xml:space="preserve"> when </w:t>
      </w:r>
      <w:r>
        <w:rPr>
          <w:rFonts w:ascii="Arial" w:eastAsia="Tahoma" w:hAnsi="Arial" w:cs="Arial"/>
          <w:color w:val="000000"/>
          <w:u w:val="single"/>
        </w:rPr>
        <w:t>the Citizen’s or Service Charter</w:t>
      </w:r>
      <w:r w:rsidRPr="00B92D05">
        <w:rPr>
          <w:rFonts w:ascii="Arial" w:eastAsia="Tahoma" w:hAnsi="Arial" w:cs="Arial"/>
          <w:color w:val="000000"/>
        </w:rPr>
        <w:t xml:space="preserve"> </w:t>
      </w:r>
      <w:r>
        <w:rPr>
          <w:rFonts w:ascii="Arial" w:eastAsia="Tahoma" w:hAnsi="Arial" w:cs="Arial"/>
          <w:color w:val="000000"/>
        </w:rPr>
        <w:t>was updated</w:t>
      </w:r>
      <w:r w:rsidRPr="00B92D05">
        <w:rPr>
          <w:rFonts w:ascii="Arial" w:eastAsia="Tahoma" w:hAnsi="Arial" w:cs="Arial"/>
          <w:color w:val="000000"/>
        </w:rPr>
        <w:t>.</w:t>
      </w:r>
    </w:p>
    <w:p w14:paraId="1CA2B784" w14:textId="77777777" w:rsidR="001662B0" w:rsidRPr="00B92D05" w:rsidRDefault="001662B0" w:rsidP="001662B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266D3932" w14:textId="77777777" w:rsidR="00D77657" w:rsidRPr="005C5293" w:rsidRDefault="00D77657" w:rsidP="009518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i/>
          <w:color w:val="000000"/>
        </w:rPr>
      </w:pPr>
    </w:p>
    <w:p w14:paraId="4737FFD1" w14:textId="532F6FD3" w:rsidR="00D77657" w:rsidRDefault="007126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</w:rPr>
      </w:pPr>
      <w:r w:rsidRPr="005C5293">
        <w:rPr>
          <w:rFonts w:ascii="Arial" w:eastAsia="Tahoma" w:hAnsi="Arial" w:cs="Arial"/>
          <w:b/>
          <w:color w:val="000000"/>
        </w:rPr>
        <w:t>Other Cross-Cutting Requirements</w:t>
      </w:r>
    </w:p>
    <w:p w14:paraId="3CFD3347" w14:textId="77777777" w:rsidR="00902C1F" w:rsidRPr="005C5293" w:rsidRDefault="00902C1F" w:rsidP="00902C1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rPr>
          <w:rFonts w:ascii="Arial" w:eastAsia="Tahoma" w:hAnsi="Arial" w:cs="Arial"/>
          <w:bCs/>
          <w:color w:val="000000"/>
        </w:rPr>
      </w:pPr>
      <w:r w:rsidRPr="005C5293">
        <w:rPr>
          <w:rFonts w:ascii="Arial" w:eastAsia="Tahoma" w:hAnsi="Arial" w:cs="Arial"/>
          <w:bCs/>
          <w:color w:val="000000"/>
        </w:rPr>
        <w:t>Indicate the following:</w:t>
      </w:r>
    </w:p>
    <w:p w14:paraId="4A5DC7CC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i/>
          <w:color w:val="000000"/>
        </w:rPr>
      </w:pPr>
    </w:p>
    <w:p w14:paraId="0AC6B2E8" w14:textId="3E55CEBB" w:rsidR="00D77657" w:rsidRPr="00902C1F" w:rsidRDefault="00902C1F" w:rsidP="00902C1F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 w:rsidRPr="00902C1F">
        <w:rPr>
          <w:rFonts w:ascii="Arial" w:eastAsia="Tahoma" w:hAnsi="Arial" w:cs="Arial"/>
          <w:color w:val="000000"/>
        </w:rPr>
        <w:t xml:space="preserve">The </w:t>
      </w:r>
      <w:r w:rsidRPr="00902C1F">
        <w:rPr>
          <w:rFonts w:ascii="Arial" w:eastAsia="Tahoma" w:hAnsi="Arial" w:cs="Arial"/>
          <w:color w:val="000000"/>
          <w:u w:val="single"/>
        </w:rPr>
        <w:t>date</w:t>
      </w:r>
      <w:r w:rsidR="007126FF" w:rsidRPr="00902C1F">
        <w:rPr>
          <w:rFonts w:ascii="Arial" w:eastAsia="Tahoma" w:hAnsi="Arial" w:cs="Arial"/>
          <w:color w:val="000000"/>
        </w:rPr>
        <w:t xml:space="preserve"> when the </w:t>
      </w:r>
      <w:r w:rsidRPr="00EE1C27">
        <w:rPr>
          <w:rFonts w:ascii="Arial" w:eastAsia="Tahoma" w:hAnsi="Arial" w:cs="Arial"/>
          <w:color w:val="000000"/>
          <w:u w:val="single"/>
        </w:rPr>
        <w:t xml:space="preserve">SALN </w:t>
      </w:r>
      <w:r w:rsidR="007126FF" w:rsidRPr="00EE1C27">
        <w:rPr>
          <w:rFonts w:ascii="Arial" w:eastAsia="Tahoma" w:hAnsi="Arial" w:cs="Arial"/>
          <w:color w:val="000000"/>
          <w:u w:val="single"/>
        </w:rPr>
        <w:t>Review and Compliance Procedure was posted</w:t>
      </w:r>
      <w:r w:rsidR="007126FF" w:rsidRPr="00902C1F">
        <w:rPr>
          <w:rFonts w:ascii="Arial" w:eastAsia="Tahoma" w:hAnsi="Arial" w:cs="Arial"/>
          <w:color w:val="000000"/>
        </w:rPr>
        <w:t xml:space="preserve"> in the TS page.</w:t>
      </w:r>
    </w:p>
    <w:p w14:paraId="03CA20F0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7C5E4291" w14:textId="22E7FBFF" w:rsidR="00D77657" w:rsidRPr="00902C1F" w:rsidRDefault="00902C1F" w:rsidP="00902C1F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r>
        <w:rPr>
          <w:rFonts w:ascii="Arial" w:eastAsia="Tahoma" w:hAnsi="Arial" w:cs="Arial"/>
          <w:color w:val="000000"/>
        </w:rPr>
        <w:t>The</w:t>
      </w:r>
      <w:r w:rsidR="007126FF" w:rsidRPr="00902C1F">
        <w:rPr>
          <w:rFonts w:ascii="Arial" w:eastAsia="Tahoma" w:hAnsi="Arial" w:cs="Arial"/>
          <w:color w:val="000000"/>
        </w:rPr>
        <w:t xml:space="preserve"> </w:t>
      </w:r>
      <w:r w:rsidR="007126FF" w:rsidRPr="00902C1F">
        <w:rPr>
          <w:rFonts w:ascii="Arial" w:eastAsia="Tahoma" w:hAnsi="Arial" w:cs="Arial"/>
          <w:color w:val="000000"/>
          <w:u w:val="single"/>
        </w:rPr>
        <w:t>required dates</w:t>
      </w:r>
      <w:r w:rsidR="007126FF" w:rsidRPr="00902C1F">
        <w:rPr>
          <w:rFonts w:ascii="Arial" w:eastAsia="Tahoma" w:hAnsi="Arial" w:cs="Arial"/>
          <w:color w:val="000000"/>
        </w:rPr>
        <w:t xml:space="preserve"> for the compliance with FOI program.</w:t>
      </w:r>
    </w:p>
    <w:p w14:paraId="472CBB66" w14:textId="77777777" w:rsidR="00D77657" w:rsidRPr="005C5293" w:rsidRDefault="00D776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Tahoma" w:hAnsi="Arial" w:cs="Arial"/>
          <w:color w:val="000000"/>
        </w:rPr>
      </w:pPr>
    </w:p>
    <w:p w14:paraId="1A1E0250" w14:textId="476223E4" w:rsidR="00D77657" w:rsidRPr="005C5293" w:rsidRDefault="00EE1C27" w:rsidP="00902C1F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color w:val="000000"/>
        </w:rPr>
      </w:pPr>
      <w:bookmarkStart w:id="0" w:name="_heading=h.gjdgxs" w:colFirst="0" w:colLast="0"/>
      <w:bookmarkEnd w:id="0"/>
      <w:r>
        <w:rPr>
          <w:rFonts w:ascii="Arial" w:eastAsia="Tahoma" w:hAnsi="Arial" w:cs="Arial"/>
          <w:color w:val="000000"/>
        </w:rPr>
        <w:t>The</w:t>
      </w:r>
      <w:r w:rsidR="007126FF" w:rsidRPr="005C5293">
        <w:rPr>
          <w:rFonts w:ascii="Arial" w:eastAsia="Tahoma" w:hAnsi="Arial" w:cs="Arial"/>
          <w:color w:val="000000"/>
        </w:rPr>
        <w:t xml:space="preserve"> </w:t>
      </w:r>
      <w:r w:rsidR="007126FF" w:rsidRPr="00EE1C27">
        <w:rPr>
          <w:rFonts w:ascii="Arial" w:eastAsia="Tahoma" w:hAnsi="Arial" w:cs="Arial"/>
          <w:color w:val="000000"/>
          <w:u w:val="single"/>
        </w:rPr>
        <w:t>date</w:t>
      </w:r>
      <w:r w:rsidR="007126FF" w:rsidRPr="00EE1C27">
        <w:rPr>
          <w:rFonts w:ascii="Arial" w:eastAsia="Tahoma" w:hAnsi="Arial" w:cs="Arial"/>
          <w:color w:val="000000"/>
        </w:rPr>
        <w:t xml:space="preserve"> when the </w:t>
      </w:r>
      <w:r w:rsidR="007126FF" w:rsidRPr="00EE1C27">
        <w:rPr>
          <w:rFonts w:ascii="Arial" w:eastAsia="Tahoma" w:hAnsi="Arial" w:cs="Arial"/>
          <w:color w:val="000000"/>
          <w:u w:val="single"/>
        </w:rPr>
        <w:t>Agency’s System of Ranking Delivery Units was posted</w:t>
      </w:r>
      <w:r w:rsidR="007126FF" w:rsidRPr="00EE1C27">
        <w:rPr>
          <w:rFonts w:ascii="Arial" w:eastAsia="Tahoma" w:hAnsi="Arial" w:cs="Arial"/>
          <w:color w:val="000000"/>
        </w:rPr>
        <w:t xml:space="preserve"> in the TS page.</w:t>
      </w:r>
    </w:p>
    <w:sectPr w:rsidR="00D77657" w:rsidRPr="005C5293" w:rsidSect="007F58DB">
      <w:pgSz w:w="11907" w:h="16839"/>
      <w:pgMar w:top="993" w:right="720" w:bottom="1134" w:left="720" w:header="709" w:footer="79" w:gutter="0"/>
      <w:cols w:space="720" w:equalWidth="0">
        <w:col w:w="936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7AF6B" w14:textId="77777777" w:rsidR="00FF3FAC" w:rsidRDefault="00FF3FAC">
      <w:pPr>
        <w:spacing w:after="0" w:line="240" w:lineRule="auto"/>
      </w:pPr>
      <w:r>
        <w:separator/>
      </w:r>
    </w:p>
  </w:endnote>
  <w:endnote w:type="continuationSeparator" w:id="0">
    <w:p w14:paraId="2D4E61C9" w14:textId="77777777" w:rsidR="00FF3FAC" w:rsidRDefault="00FF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70CE7" w14:textId="77777777" w:rsidR="00D77657" w:rsidRDefault="00D776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2B285" w14:textId="77777777" w:rsidR="00D77657" w:rsidRDefault="007126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720"/>
      <w:jc w:val="right"/>
      <w:rPr>
        <w:rFonts w:ascii="Arial" w:eastAsia="Arial" w:hAnsi="Arial" w:cs="Arial"/>
        <w:b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4"/>
        <w:szCs w:val="14"/>
      </w:rPr>
      <w:t xml:space="preserve">Page </w:t>
    </w: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PAGE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 w:rsidR="002674A8">
      <w:rPr>
        <w:rFonts w:ascii="Arial" w:eastAsia="Arial" w:hAnsi="Arial" w:cs="Arial"/>
        <w:b/>
        <w:noProof/>
        <w:color w:val="000000"/>
        <w:sz w:val="16"/>
        <w:szCs w:val="16"/>
      </w:rPr>
      <w:t>1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  <w:r>
      <w:rPr>
        <w:rFonts w:ascii="Arial" w:eastAsia="Arial" w:hAnsi="Arial" w:cs="Arial"/>
        <w:color w:val="000000"/>
        <w:sz w:val="14"/>
        <w:szCs w:val="14"/>
      </w:rPr>
      <w:t xml:space="preserve"> of </w:t>
    </w: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NUMPAGES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 w:rsidR="002674A8">
      <w:rPr>
        <w:rFonts w:ascii="Arial" w:eastAsia="Arial" w:hAnsi="Arial" w:cs="Arial"/>
        <w:b/>
        <w:noProof/>
        <w:color w:val="000000"/>
        <w:sz w:val="16"/>
        <w:szCs w:val="16"/>
      </w:rPr>
      <w:t>2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</w:p>
  <w:p w14:paraId="71F77680" w14:textId="77777777" w:rsidR="00D77657" w:rsidRDefault="007126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720"/>
      <w:jc w:val="right"/>
      <w:rPr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6"/>
        <w:szCs w:val="16"/>
      </w:rPr>
      <w:t>Annex 3A</w:t>
    </w:r>
  </w:p>
  <w:p w14:paraId="3D89F2B4" w14:textId="77777777" w:rsidR="00D77657" w:rsidRDefault="00D776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6EC5A" w14:textId="77777777" w:rsidR="00D77657" w:rsidRDefault="00D776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89E84" w14:textId="77777777" w:rsidR="00FF3FAC" w:rsidRDefault="00FF3FAC">
      <w:pPr>
        <w:spacing w:after="0" w:line="240" w:lineRule="auto"/>
      </w:pPr>
      <w:r>
        <w:separator/>
      </w:r>
    </w:p>
  </w:footnote>
  <w:footnote w:type="continuationSeparator" w:id="0">
    <w:p w14:paraId="743E1102" w14:textId="77777777" w:rsidR="00FF3FAC" w:rsidRDefault="00FF3FAC">
      <w:pPr>
        <w:spacing w:after="0" w:line="240" w:lineRule="auto"/>
      </w:pPr>
      <w:r>
        <w:continuationSeparator/>
      </w:r>
    </w:p>
  </w:footnote>
  <w:footnote w:id="1">
    <w:p w14:paraId="7D310E97" w14:textId="2E8DBE1F" w:rsidR="00D77657" w:rsidRPr="00CB1F92" w:rsidRDefault="007126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B1F92">
        <w:rPr>
          <w:rStyle w:val="FootnoteReference"/>
          <w:rFonts w:ascii="Arial" w:hAnsi="Arial" w:cs="Arial"/>
          <w:i/>
          <w:iCs/>
          <w:sz w:val="16"/>
          <w:szCs w:val="16"/>
        </w:rPr>
        <w:footnoteRef/>
      </w:r>
      <w:r w:rsidRPr="00CB1F92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B1F92">
        <w:rPr>
          <w:rFonts w:ascii="Arial" w:eastAsia="Arial" w:hAnsi="Arial" w:cs="Arial"/>
          <w:i/>
          <w:iCs/>
          <w:color w:val="000000"/>
          <w:sz w:val="16"/>
          <w:szCs w:val="16"/>
        </w:rPr>
        <w:t>Departments/</w:t>
      </w:r>
      <w:r w:rsidR="00B304AB">
        <w:rPr>
          <w:rFonts w:ascii="Arial" w:eastAsia="Arial" w:hAnsi="Arial" w:cs="Arial"/>
          <w:i/>
          <w:iCs/>
          <w:color w:val="000000"/>
          <w:sz w:val="16"/>
          <w:szCs w:val="16"/>
        </w:rPr>
        <w:t>a</w:t>
      </w:r>
      <w:r w:rsidRPr="00CB1F92">
        <w:rPr>
          <w:rFonts w:ascii="Arial" w:eastAsia="Arial" w:hAnsi="Arial" w:cs="Arial"/>
          <w:i/>
          <w:iCs/>
          <w:color w:val="000000"/>
          <w:sz w:val="16"/>
          <w:szCs w:val="16"/>
        </w:rPr>
        <w:t>gencies may add rows as need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7BF50" w14:textId="77777777" w:rsidR="00D77657" w:rsidRDefault="00D776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71E92" w14:textId="77777777" w:rsidR="00D77657" w:rsidRDefault="00D776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3E225" w14:textId="77777777" w:rsidR="00D77657" w:rsidRDefault="00D776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11731"/>
    <w:multiLevelType w:val="multilevel"/>
    <w:tmpl w:val="AEE402E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4534D9"/>
    <w:multiLevelType w:val="multilevel"/>
    <w:tmpl w:val="02B4F6D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" w15:restartNumberingAfterBreak="0">
    <w:nsid w:val="30CB0B29"/>
    <w:multiLevelType w:val="multilevel"/>
    <w:tmpl w:val="C6D20E36"/>
    <w:lvl w:ilvl="0">
      <w:start w:val="1"/>
      <w:numFmt w:val="upperLetter"/>
      <w:lvlText w:val="%1."/>
      <w:lvlJc w:val="left"/>
      <w:pPr>
        <w:ind w:left="1440" w:hanging="360"/>
      </w:pPr>
      <w:rPr>
        <w:sz w:val="18"/>
        <w:szCs w:val="18"/>
      </w:rPr>
    </w:lvl>
    <w:lvl w:ilvl="1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0EF0A4A"/>
    <w:multiLevelType w:val="multilevel"/>
    <w:tmpl w:val="DEE807D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7144464"/>
    <w:multiLevelType w:val="multilevel"/>
    <w:tmpl w:val="C21C4578"/>
    <w:lvl w:ilvl="0">
      <w:start w:val="1"/>
      <w:numFmt w:val="upperLetter"/>
      <w:lvlText w:val="%1."/>
      <w:lvlJc w:val="left"/>
      <w:pPr>
        <w:ind w:left="1440" w:hanging="360"/>
      </w:pPr>
      <w:rPr>
        <w:sz w:val="18"/>
        <w:szCs w:val="18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7B97653"/>
    <w:multiLevelType w:val="multilevel"/>
    <w:tmpl w:val="60A29EDE"/>
    <w:lvl w:ilvl="0">
      <w:start w:val="1"/>
      <w:numFmt w:val="upperRoman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F559B9"/>
    <w:multiLevelType w:val="multilevel"/>
    <w:tmpl w:val="2F064BDC"/>
    <w:lvl w:ilvl="0">
      <w:start w:val="1"/>
      <w:numFmt w:val="upperRoman"/>
      <w:lvlText w:val="%1."/>
      <w:lvlJc w:val="left"/>
      <w:pPr>
        <w:ind w:left="1080" w:hanging="72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E1064B"/>
    <w:multiLevelType w:val="multilevel"/>
    <w:tmpl w:val="B2167E62"/>
    <w:lvl w:ilvl="0">
      <w:start w:val="1"/>
      <w:numFmt w:val="decimal"/>
      <w:lvlText w:val="%1."/>
      <w:lvlJc w:val="left"/>
      <w:pPr>
        <w:ind w:left="144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085284"/>
    <w:multiLevelType w:val="multilevel"/>
    <w:tmpl w:val="B53EAEB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2817374"/>
    <w:multiLevelType w:val="multilevel"/>
    <w:tmpl w:val="FFD638AE"/>
    <w:lvl w:ilvl="0">
      <w:start w:val="1"/>
      <w:numFmt w:val="decimal"/>
      <w:lvlText w:val="%1."/>
      <w:lvlJc w:val="left"/>
      <w:pPr>
        <w:ind w:left="1440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3992846"/>
    <w:multiLevelType w:val="multilevel"/>
    <w:tmpl w:val="63484A8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142497F"/>
    <w:multiLevelType w:val="multilevel"/>
    <w:tmpl w:val="A76698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6526B90"/>
    <w:multiLevelType w:val="hybridMultilevel"/>
    <w:tmpl w:val="B8FC28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BE7F87"/>
    <w:multiLevelType w:val="multilevel"/>
    <w:tmpl w:val="4864AB3A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9"/>
  </w:num>
  <w:num w:numId="5">
    <w:abstractNumId w:val="13"/>
  </w:num>
  <w:num w:numId="6">
    <w:abstractNumId w:val="7"/>
  </w:num>
  <w:num w:numId="7">
    <w:abstractNumId w:val="3"/>
  </w:num>
  <w:num w:numId="8">
    <w:abstractNumId w:val="2"/>
  </w:num>
  <w:num w:numId="9">
    <w:abstractNumId w:val="4"/>
  </w:num>
  <w:num w:numId="10">
    <w:abstractNumId w:val="5"/>
  </w:num>
  <w:num w:numId="11">
    <w:abstractNumId w:val="0"/>
  </w:num>
  <w:num w:numId="12">
    <w:abstractNumId w:val="11"/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sjQ3NjKyMLY0NzVX0lEKTi0uzszPAykwqwUA9WPc3ywAAAA="/>
  </w:docVars>
  <w:rsids>
    <w:rsidRoot w:val="00D77657"/>
    <w:rsid w:val="00002CE5"/>
    <w:rsid w:val="00061A96"/>
    <w:rsid w:val="00077350"/>
    <w:rsid w:val="00092E86"/>
    <w:rsid w:val="000B4F1F"/>
    <w:rsid w:val="000D1CFD"/>
    <w:rsid w:val="00103C0E"/>
    <w:rsid w:val="001662B0"/>
    <w:rsid w:val="00181C2B"/>
    <w:rsid w:val="001D1B69"/>
    <w:rsid w:val="00207385"/>
    <w:rsid w:val="002672DB"/>
    <w:rsid w:val="002674A8"/>
    <w:rsid w:val="002A6BA5"/>
    <w:rsid w:val="00405EC5"/>
    <w:rsid w:val="004478A3"/>
    <w:rsid w:val="00447C42"/>
    <w:rsid w:val="00457D48"/>
    <w:rsid w:val="004919FE"/>
    <w:rsid w:val="004B0538"/>
    <w:rsid w:val="004C31FA"/>
    <w:rsid w:val="004D5A40"/>
    <w:rsid w:val="0050135A"/>
    <w:rsid w:val="005959F2"/>
    <w:rsid w:val="005A5327"/>
    <w:rsid w:val="005C5293"/>
    <w:rsid w:val="005E50A4"/>
    <w:rsid w:val="00603C6C"/>
    <w:rsid w:val="006941E5"/>
    <w:rsid w:val="006A6443"/>
    <w:rsid w:val="007126FF"/>
    <w:rsid w:val="00744F72"/>
    <w:rsid w:val="007555BE"/>
    <w:rsid w:val="00761E53"/>
    <w:rsid w:val="00765D61"/>
    <w:rsid w:val="00790AD8"/>
    <w:rsid w:val="007D6BF5"/>
    <w:rsid w:val="007F58DB"/>
    <w:rsid w:val="00811C8E"/>
    <w:rsid w:val="00832581"/>
    <w:rsid w:val="00886A38"/>
    <w:rsid w:val="008955B3"/>
    <w:rsid w:val="00902C1F"/>
    <w:rsid w:val="00951804"/>
    <w:rsid w:val="00995C04"/>
    <w:rsid w:val="009A05B2"/>
    <w:rsid w:val="00A154AF"/>
    <w:rsid w:val="00A642D5"/>
    <w:rsid w:val="00AB6EBF"/>
    <w:rsid w:val="00B304AB"/>
    <w:rsid w:val="00B92D05"/>
    <w:rsid w:val="00BD1643"/>
    <w:rsid w:val="00BD2280"/>
    <w:rsid w:val="00BD3589"/>
    <w:rsid w:val="00C040F0"/>
    <w:rsid w:val="00C1742F"/>
    <w:rsid w:val="00C75A9F"/>
    <w:rsid w:val="00CB1BA9"/>
    <w:rsid w:val="00CB1F92"/>
    <w:rsid w:val="00D173F3"/>
    <w:rsid w:val="00D31357"/>
    <w:rsid w:val="00D62954"/>
    <w:rsid w:val="00D67F57"/>
    <w:rsid w:val="00D76A16"/>
    <w:rsid w:val="00D77657"/>
    <w:rsid w:val="00DE04A7"/>
    <w:rsid w:val="00DE1B36"/>
    <w:rsid w:val="00E4563D"/>
    <w:rsid w:val="00E704E6"/>
    <w:rsid w:val="00E71BFA"/>
    <w:rsid w:val="00EA0119"/>
    <w:rsid w:val="00EA5307"/>
    <w:rsid w:val="00EC3E9C"/>
    <w:rsid w:val="00EE1C27"/>
    <w:rsid w:val="00FD1E4A"/>
    <w:rsid w:val="00FD1F6A"/>
    <w:rsid w:val="00FF3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C1410"/>
  <w15:docId w15:val="{47A2479A-3B27-4E56-92BB-1608533B8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E8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8C6E8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C6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E8B"/>
  </w:style>
  <w:style w:type="paragraph" w:styleId="Footer">
    <w:name w:val="footer"/>
    <w:basedOn w:val="Normal"/>
    <w:link w:val="FooterChar"/>
    <w:uiPriority w:val="99"/>
    <w:unhideWhenUsed/>
    <w:rsid w:val="008C6E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E8B"/>
  </w:style>
  <w:style w:type="table" w:styleId="TableGrid">
    <w:name w:val="Table Grid"/>
    <w:basedOn w:val="TableNormal"/>
    <w:uiPriority w:val="59"/>
    <w:rsid w:val="008C6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C026FB"/>
    <w:pPr>
      <w:ind w:left="720"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9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98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4E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4EB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4EB1"/>
    <w:rPr>
      <w:vertAlign w:val="superscrip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CB1F9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B1F9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B1F9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D6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6B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6B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BF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12N8KQLyI4R/UZlCzt0DM54qmw==">AMUW2mUVWWOghZZ7fZkVMz/VqHOMlAtJQc+bebAkIB5rMIQP62aH23w4nkhXyD5fQxMjwTzuRakkEtFmFRYdFZzykqjD4WVDt8RPFFiFCI2wfyWsGvRv0qgH1j7RIft/7Y2ShSRB/1wY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EE6489C-F898-4F75-866C-A78A0E1BE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1028</Words>
  <Characters>5862</Characters>
  <Application>Microsoft Office Word</Application>
  <DocSecurity>0</DocSecurity>
  <Lines>48</Lines>
  <Paragraphs>13</Paragraphs>
  <ScaleCrop>false</ScaleCrop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GAoSec-User</dc:creator>
  <cp:lastModifiedBy>DAP-USER</cp:lastModifiedBy>
  <cp:revision>77</cp:revision>
  <dcterms:created xsi:type="dcterms:W3CDTF">2019-08-14T03:48:00Z</dcterms:created>
  <dcterms:modified xsi:type="dcterms:W3CDTF">2020-05-30T10:35:00Z</dcterms:modified>
</cp:coreProperties>
</file>